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FB0061" w14:textId="77777777" w:rsidR="00A02F5E" w:rsidRDefault="00A02F5E" w:rsidP="00C85CE0">
      <w:pPr>
        <w:tabs>
          <w:tab w:val="left" w:pos="3767"/>
        </w:tabs>
        <w:jc w:val="center"/>
        <w:rPr>
          <w:rFonts w:cs="Arial"/>
          <w:b/>
          <w:sz w:val="28"/>
          <w:szCs w:val="28"/>
          <w:lang w:val="en-US"/>
        </w:rPr>
      </w:pPr>
    </w:p>
    <w:p w14:paraId="6C21362A" w14:textId="4065CCF5" w:rsidR="00F45BE4" w:rsidRDefault="00F45BE4" w:rsidP="00F45BE4">
      <w:pPr>
        <w:tabs>
          <w:tab w:val="left" w:pos="3767"/>
        </w:tabs>
        <w:jc w:val="center"/>
        <w:rPr>
          <w:rFonts w:cs="Arial"/>
          <w:b/>
          <w:color w:val="0070C0"/>
          <w:sz w:val="36"/>
          <w:szCs w:val="36"/>
          <w:lang w:val="en-US"/>
        </w:rPr>
      </w:pPr>
      <w:r>
        <w:rPr>
          <w:rFonts w:cs="Arial"/>
          <w:b/>
          <w:color w:val="0070C0"/>
          <w:sz w:val="36"/>
          <w:szCs w:val="36"/>
          <w:lang w:val="en-US"/>
        </w:rPr>
        <w:t xml:space="preserve">Links to the </w:t>
      </w:r>
      <w:r w:rsidRPr="00CF5176">
        <w:rPr>
          <w:rFonts w:cs="Arial"/>
          <w:b/>
          <w:color w:val="0070C0"/>
          <w:sz w:val="48"/>
          <w:szCs w:val="48"/>
          <w:lang w:val="en-US"/>
        </w:rPr>
        <w:t>C</w:t>
      </w:r>
      <w:r w:rsidR="000749B1">
        <w:rPr>
          <w:rFonts w:cs="Arial"/>
          <w:b/>
          <w:color w:val="0070C0"/>
          <w:sz w:val="48"/>
          <w:szCs w:val="48"/>
          <w:lang w:val="en-US"/>
        </w:rPr>
        <w:t>5-6-7</w:t>
      </w:r>
      <w:r>
        <w:rPr>
          <w:rFonts w:cs="Arial"/>
          <w:b/>
          <w:color w:val="0070C0"/>
          <w:sz w:val="36"/>
          <w:szCs w:val="36"/>
          <w:lang w:val="en-US"/>
        </w:rPr>
        <w:t xml:space="preserve"> announcement/ partner</w:t>
      </w:r>
    </w:p>
    <w:p w14:paraId="34C5C79F" w14:textId="77777777" w:rsidR="00D973AC" w:rsidRDefault="00D973AC" w:rsidP="00F45BE4">
      <w:pPr>
        <w:tabs>
          <w:tab w:val="left" w:pos="3767"/>
        </w:tabs>
        <w:jc w:val="center"/>
        <w:rPr>
          <w:rFonts w:cs="Arial"/>
          <w:b/>
          <w:color w:val="0070C0"/>
          <w:sz w:val="36"/>
          <w:szCs w:val="36"/>
          <w:lang w:val="en-US"/>
        </w:rPr>
      </w:pPr>
    </w:p>
    <w:p w14:paraId="6D2D2598" w14:textId="2CE0E2BD" w:rsidR="00730153" w:rsidRPr="00F45BE4" w:rsidRDefault="00730153" w:rsidP="00C036CE">
      <w:pPr>
        <w:shd w:val="clear" w:color="auto" w:fill="C6D9F1" w:themeFill="text2" w:themeFillTint="33"/>
        <w:spacing w:after="0" w:line="240" w:lineRule="auto"/>
        <w:jc w:val="both"/>
        <w:rPr>
          <w:b/>
          <w:bCs/>
          <w:iCs/>
          <w:szCs w:val="22"/>
        </w:rPr>
      </w:pPr>
      <w:r>
        <w:rPr>
          <w:b/>
          <w:bCs/>
          <w:iCs/>
          <w:szCs w:val="22"/>
        </w:rPr>
        <w:t>Site</w:t>
      </w:r>
      <w:r w:rsidRPr="00F45BE4">
        <w:rPr>
          <w:b/>
          <w:bCs/>
          <w:iCs/>
          <w:szCs w:val="22"/>
        </w:rPr>
        <w:t>- SMARTskills4.0</w:t>
      </w:r>
    </w:p>
    <w:p w14:paraId="26A75760" w14:textId="7A3F875F" w:rsidR="008563EE" w:rsidRDefault="005B6B19" w:rsidP="00C036CE">
      <w:pPr>
        <w:spacing w:after="0" w:line="240" w:lineRule="auto"/>
        <w:jc w:val="both"/>
        <w:rPr>
          <w:iCs/>
          <w:szCs w:val="22"/>
          <w:lang w:val="en-US"/>
        </w:rPr>
      </w:pPr>
      <w:hyperlink r:id="rId11" w:history="1">
        <w:r w:rsidRPr="00CE48F2">
          <w:rPr>
            <w:rStyle w:val="Hyperlink"/>
            <w:iCs/>
            <w:szCs w:val="22"/>
            <w:lang w:val="en-US"/>
          </w:rPr>
          <w:t>https://www.smartskills4.com/4-1-for-students-c5-c10-links</w:t>
        </w:r>
      </w:hyperlink>
    </w:p>
    <w:p w14:paraId="4028BAC1" w14:textId="77777777" w:rsidR="005B6B19" w:rsidRPr="008563EE" w:rsidRDefault="005B6B19" w:rsidP="00C036CE">
      <w:pPr>
        <w:spacing w:after="0" w:line="240" w:lineRule="auto"/>
        <w:jc w:val="both"/>
        <w:rPr>
          <w:iCs/>
          <w:szCs w:val="22"/>
          <w:lang w:val="en-US"/>
        </w:rPr>
      </w:pPr>
    </w:p>
    <w:p w14:paraId="2098CF28" w14:textId="77777777" w:rsidR="00A81C39" w:rsidRPr="008563EE" w:rsidRDefault="00A81C39" w:rsidP="00C036CE">
      <w:pPr>
        <w:spacing w:after="0" w:line="240" w:lineRule="auto"/>
        <w:jc w:val="both"/>
        <w:rPr>
          <w:iCs/>
          <w:szCs w:val="22"/>
        </w:rPr>
      </w:pPr>
    </w:p>
    <w:p w14:paraId="12BD9C22" w14:textId="77777777" w:rsidR="00A81C39" w:rsidRDefault="00A81C39" w:rsidP="00C036CE">
      <w:pPr>
        <w:spacing w:after="0" w:line="240" w:lineRule="auto"/>
        <w:jc w:val="both"/>
        <w:rPr>
          <w:b/>
          <w:bCs/>
          <w:iCs/>
          <w:szCs w:val="22"/>
        </w:rPr>
      </w:pPr>
    </w:p>
    <w:p w14:paraId="7E34FF3C" w14:textId="7ECDA8B0" w:rsidR="00F45BE4" w:rsidRPr="00F45BE4" w:rsidRDefault="00F45BE4" w:rsidP="00C036CE">
      <w:pPr>
        <w:shd w:val="clear" w:color="auto" w:fill="C6D9F1" w:themeFill="text2" w:themeFillTint="33"/>
        <w:spacing w:after="0" w:line="240" w:lineRule="auto"/>
        <w:jc w:val="both"/>
        <w:rPr>
          <w:b/>
          <w:bCs/>
          <w:iCs/>
          <w:szCs w:val="22"/>
        </w:rPr>
      </w:pPr>
      <w:r w:rsidRPr="00F45BE4">
        <w:rPr>
          <w:b/>
          <w:bCs/>
          <w:iCs/>
          <w:szCs w:val="22"/>
        </w:rPr>
        <w:t>Facebook- SMARTskills4.0</w:t>
      </w:r>
    </w:p>
    <w:p w14:paraId="4D37FB3F" w14:textId="1D7D5E9C" w:rsidR="00D757D9" w:rsidRDefault="00735FC9" w:rsidP="00C036CE">
      <w:pPr>
        <w:spacing w:after="0" w:line="240" w:lineRule="auto"/>
      </w:pPr>
      <w:hyperlink r:id="rId12" w:history="1">
        <w:r w:rsidR="00D757D9" w:rsidRPr="00CE48F2">
          <w:rPr>
            <w:rStyle w:val="Hyperlink"/>
          </w:rPr>
          <w:t>https://www.facebook.com/SMART-skills-40-101426979302745/</w:t>
        </w:r>
      </w:hyperlink>
    </w:p>
    <w:p w14:paraId="7A9326EB" w14:textId="77777777" w:rsidR="00D757D9" w:rsidRDefault="00D757D9" w:rsidP="00C036CE">
      <w:pPr>
        <w:spacing w:after="0" w:line="240" w:lineRule="auto"/>
      </w:pPr>
    </w:p>
    <w:p w14:paraId="30558332" w14:textId="3C9A3AE8" w:rsidR="00CF5176" w:rsidRDefault="00735FC9" w:rsidP="00C036CE">
      <w:pPr>
        <w:spacing w:after="0" w:line="240" w:lineRule="auto"/>
      </w:pPr>
      <w:hyperlink r:id="rId13" w:history="1">
        <w:r w:rsidR="00D757D9" w:rsidRPr="00CE48F2">
          <w:rPr>
            <w:rStyle w:val="Hyperlink"/>
          </w:rPr>
          <w:t>https://www.facebook.com/people/Bogdan-Bogdan/100057274580061/</w:t>
        </w:r>
      </w:hyperlink>
    </w:p>
    <w:p w14:paraId="5E9E2115" w14:textId="77777777" w:rsidR="00C036CE" w:rsidRDefault="00C036CE" w:rsidP="00C036CE">
      <w:pPr>
        <w:spacing w:after="0" w:line="240" w:lineRule="auto"/>
      </w:pPr>
    </w:p>
    <w:p w14:paraId="78CBA810" w14:textId="77777777" w:rsidR="00C036CE" w:rsidRDefault="00C036CE" w:rsidP="00C036CE">
      <w:pPr>
        <w:spacing w:after="0" w:line="240" w:lineRule="auto"/>
      </w:pPr>
    </w:p>
    <w:p w14:paraId="420374DC" w14:textId="77777777" w:rsidR="00C036CE" w:rsidRDefault="00C036CE" w:rsidP="00C036CE">
      <w:pPr>
        <w:spacing w:after="0" w:line="240" w:lineRule="auto"/>
      </w:pPr>
    </w:p>
    <w:p w14:paraId="324C4CC0" w14:textId="77777777" w:rsidR="00C036CE" w:rsidRDefault="00C036CE" w:rsidP="00C036CE">
      <w:pPr>
        <w:spacing w:after="0" w:line="240" w:lineRule="auto"/>
      </w:pPr>
    </w:p>
    <w:p w14:paraId="7C5123B2" w14:textId="77777777" w:rsidR="00D757D9" w:rsidRPr="008563EE" w:rsidRDefault="00D757D9" w:rsidP="00C036CE">
      <w:pPr>
        <w:spacing w:before="120" w:after="0" w:line="240" w:lineRule="auto"/>
      </w:pPr>
    </w:p>
    <w:p w14:paraId="0301F467" w14:textId="77777777" w:rsidR="00F45BE4" w:rsidRPr="00F45BE4" w:rsidRDefault="00F45BE4" w:rsidP="00C036CE">
      <w:pPr>
        <w:shd w:val="clear" w:color="auto" w:fill="C6D9F1" w:themeFill="text2" w:themeFillTint="33"/>
        <w:spacing w:before="240" w:after="0" w:line="240" w:lineRule="auto"/>
        <w:rPr>
          <w:b/>
          <w:bCs/>
        </w:rPr>
      </w:pPr>
      <w:r w:rsidRPr="00F45BE4">
        <w:rPr>
          <w:b/>
          <w:bCs/>
        </w:rPr>
        <w:t xml:space="preserve">P1 – University POLITEHNICA of Bucharest/ Coordinator/ UPB/ RO/ Bucharest </w:t>
      </w:r>
    </w:p>
    <w:p w14:paraId="40370E47" w14:textId="77777777" w:rsidR="00A81C39" w:rsidRDefault="00A81C39" w:rsidP="00C036CE">
      <w:pPr>
        <w:spacing w:after="0" w:line="240" w:lineRule="auto"/>
      </w:pPr>
    </w:p>
    <w:p w14:paraId="3365BDAD" w14:textId="77777777" w:rsidR="000749B1" w:rsidRDefault="000749B1" w:rsidP="00C036CE">
      <w:pPr>
        <w:spacing w:after="0" w:line="240" w:lineRule="auto"/>
      </w:pPr>
    </w:p>
    <w:p w14:paraId="312E8597" w14:textId="77777777" w:rsidR="000749B1" w:rsidRDefault="000749B1" w:rsidP="00C036CE">
      <w:pPr>
        <w:spacing w:after="0" w:line="240" w:lineRule="auto"/>
      </w:pPr>
    </w:p>
    <w:p w14:paraId="684F0654" w14:textId="77777777" w:rsidR="000749B1" w:rsidRDefault="000749B1" w:rsidP="00C036CE">
      <w:pPr>
        <w:spacing w:after="0" w:line="240" w:lineRule="auto"/>
      </w:pPr>
    </w:p>
    <w:p w14:paraId="776DF5CC" w14:textId="77777777" w:rsidR="000749B1" w:rsidRDefault="000749B1" w:rsidP="00C036CE">
      <w:pPr>
        <w:spacing w:after="0" w:line="240" w:lineRule="auto"/>
      </w:pPr>
    </w:p>
    <w:p w14:paraId="405DE816" w14:textId="77777777" w:rsidR="00F45BE4" w:rsidRPr="00F45BE4" w:rsidRDefault="00F45BE4" w:rsidP="00C036CE">
      <w:pPr>
        <w:shd w:val="clear" w:color="auto" w:fill="C6D9F1" w:themeFill="text2" w:themeFillTint="33"/>
        <w:spacing w:before="240" w:after="0" w:line="240" w:lineRule="auto"/>
        <w:rPr>
          <w:b/>
          <w:bCs/>
        </w:rPr>
      </w:pPr>
      <w:r w:rsidRPr="00F45BE4">
        <w:rPr>
          <w:b/>
          <w:bCs/>
        </w:rPr>
        <w:t xml:space="preserve">P2 – S.C. AVANTERA </w:t>
      </w:r>
      <w:proofErr w:type="spellStart"/>
      <w:r w:rsidRPr="00F45BE4">
        <w:rPr>
          <w:b/>
          <w:bCs/>
        </w:rPr>
        <w:t>srl</w:t>
      </w:r>
      <w:proofErr w:type="spellEnd"/>
      <w:r w:rsidRPr="00F45BE4">
        <w:rPr>
          <w:b/>
          <w:bCs/>
        </w:rPr>
        <w:t xml:space="preserve">/ AVA/ RO/ Bucharest  </w:t>
      </w:r>
    </w:p>
    <w:p w14:paraId="47E785C6" w14:textId="77777777" w:rsidR="00F45BE4" w:rsidRDefault="00F45BE4" w:rsidP="00C036CE">
      <w:pPr>
        <w:spacing w:after="0" w:line="240" w:lineRule="auto"/>
        <w:contextualSpacing w:val="0"/>
      </w:pPr>
    </w:p>
    <w:p w14:paraId="03083CAC" w14:textId="77777777" w:rsidR="00CF5176" w:rsidRDefault="00CF5176" w:rsidP="00C036CE">
      <w:pPr>
        <w:spacing w:after="0" w:line="240" w:lineRule="auto"/>
        <w:contextualSpacing w:val="0"/>
      </w:pPr>
    </w:p>
    <w:p w14:paraId="6788C42D" w14:textId="77777777" w:rsidR="00CF5176" w:rsidRDefault="00CF5176" w:rsidP="00C036CE">
      <w:pPr>
        <w:spacing w:after="0" w:line="240" w:lineRule="auto"/>
        <w:contextualSpacing w:val="0"/>
      </w:pPr>
    </w:p>
    <w:p w14:paraId="1803D92B" w14:textId="77362166" w:rsidR="00F45BE4" w:rsidRPr="00F45BE4" w:rsidRDefault="00F45BE4" w:rsidP="00C036CE">
      <w:pPr>
        <w:shd w:val="clear" w:color="auto" w:fill="C6D9F1" w:themeFill="text2" w:themeFillTint="33"/>
        <w:spacing w:after="0" w:line="240" w:lineRule="auto"/>
        <w:contextualSpacing w:val="0"/>
        <w:rPr>
          <w:rStyle w:val="gmail-tl8wme"/>
          <w:rFonts w:ascii="Arial" w:hAnsi="Arial" w:cs="Arial"/>
          <w:b/>
          <w:bCs/>
          <w:color w:val="263238"/>
          <w:sz w:val="20"/>
          <w:szCs w:val="20"/>
        </w:rPr>
      </w:pPr>
      <w:r w:rsidRPr="00F45BE4">
        <w:rPr>
          <w:b/>
          <w:bCs/>
        </w:rPr>
        <w:t>P3 – S.C. Infor Elea/ Infor/ IT/ San Secondo di Pinerolo</w:t>
      </w:r>
    </w:p>
    <w:p w14:paraId="3251AFAE" w14:textId="77777777" w:rsidR="002C6AF3" w:rsidRPr="002C6AF3" w:rsidRDefault="002C6AF3" w:rsidP="00C036CE">
      <w:pPr>
        <w:spacing w:after="0" w:line="240" w:lineRule="auto"/>
        <w:contextualSpacing w:val="0"/>
      </w:pPr>
    </w:p>
    <w:p w14:paraId="1A0626F6" w14:textId="77777777" w:rsidR="00CF5176" w:rsidRDefault="00CF5176" w:rsidP="00C036CE">
      <w:pPr>
        <w:spacing w:after="0" w:line="240" w:lineRule="auto"/>
        <w:contextualSpacing w:val="0"/>
        <w:rPr>
          <w:b/>
          <w:bCs/>
        </w:rPr>
      </w:pPr>
    </w:p>
    <w:p w14:paraId="720ABCAD" w14:textId="77777777" w:rsidR="00A81C39" w:rsidRDefault="00A81C39" w:rsidP="00C036CE">
      <w:pPr>
        <w:spacing w:after="0" w:line="240" w:lineRule="auto"/>
        <w:contextualSpacing w:val="0"/>
        <w:rPr>
          <w:b/>
          <w:bCs/>
        </w:rPr>
      </w:pPr>
    </w:p>
    <w:p w14:paraId="4E1AD456" w14:textId="17A7C390" w:rsidR="00F45BE4" w:rsidRPr="00F45BE4" w:rsidRDefault="00F45BE4" w:rsidP="00C036CE">
      <w:pPr>
        <w:shd w:val="clear" w:color="auto" w:fill="C6D9F1" w:themeFill="text2" w:themeFillTint="33"/>
        <w:spacing w:after="0" w:line="240" w:lineRule="auto"/>
        <w:contextualSpacing w:val="0"/>
        <w:rPr>
          <w:b/>
          <w:bCs/>
        </w:rPr>
      </w:pPr>
      <w:r w:rsidRPr="00F45BE4">
        <w:rPr>
          <w:b/>
          <w:bCs/>
        </w:rPr>
        <w:t xml:space="preserve">P4 – ACADEMIA/ ACM/ SI/ Maribor </w:t>
      </w:r>
    </w:p>
    <w:p w14:paraId="6D46D12B" w14:textId="42D38E9F" w:rsidR="00CE34BE" w:rsidRDefault="003E5463" w:rsidP="00C036CE">
      <w:pPr>
        <w:spacing w:after="0" w:line="240" w:lineRule="auto"/>
        <w:contextualSpacing w:val="0"/>
        <w:rPr>
          <w:rStyle w:val="gmail-tl8wme"/>
          <w:rFonts w:ascii="Arial" w:hAnsi="Arial" w:cs="Arial"/>
          <w:color w:val="263238"/>
          <w:sz w:val="20"/>
          <w:szCs w:val="20"/>
        </w:rPr>
      </w:pPr>
      <w:hyperlink r:id="rId14" w:history="1">
        <w:r w:rsidRPr="00CE48F2">
          <w:rPr>
            <w:rStyle w:val="Hyperlink"/>
            <w:rFonts w:ascii="Arial" w:hAnsi="Arial" w:cs="Arial"/>
            <w:sz w:val="20"/>
            <w:szCs w:val="20"/>
          </w:rPr>
          <w:t>https://www.academia.si/razvojni-projekti/studentje-in-predavateljica-academie-na-poletni-soli-business-4-0-v-bukaresti</w:t>
        </w:r>
      </w:hyperlink>
    </w:p>
    <w:p w14:paraId="0D92ADDB" w14:textId="77777777" w:rsidR="003E5463" w:rsidRDefault="003E5463" w:rsidP="00C036CE">
      <w:pPr>
        <w:spacing w:after="0" w:line="240" w:lineRule="auto"/>
        <w:contextualSpacing w:val="0"/>
        <w:rPr>
          <w:rStyle w:val="gmail-tl8wme"/>
          <w:rFonts w:ascii="Arial" w:hAnsi="Arial" w:cs="Arial"/>
          <w:color w:val="263238"/>
          <w:sz w:val="20"/>
          <w:szCs w:val="20"/>
        </w:rPr>
      </w:pPr>
    </w:p>
    <w:p w14:paraId="27A1200F" w14:textId="77777777" w:rsidR="003E5463" w:rsidRDefault="003E5463" w:rsidP="00C036CE">
      <w:pPr>
        <w:spacing w:after="0" w:line="240" w:lineRule="auto"/>
        <w:contextualSpacing w:val="0"/>
        <w:rPr>
          <w:rStyle w:val="gmail-tl8wme"/>
          <w:rFonts w:ascii="Arial" w:hAnsi="Arial" w:cs="Arial"/>
          <w:color w:val="263238"/>
          <w:sz w:val="20"/>
          <w:szCs w:val="20"/>
        </w:rPr>
      </w:pPr>
    </w:p>
    <w:p w14:paraId="5A16D7CB" w14:textId="77777777" w:rsidR="00F45BE4" w:rsidRDefault="00F45BE4" w:rsidP="00C036CE">
      <w:pPr>
        <w:spacing w:after="0" w:line="240" w:lineRule="auto"/>
        <w:contextualSpacing w:val="0"/>
        <w:rPr>
          <w:rStyle w:val="gmail-tl8wme"/>
          <w:rFonts w:ascii="Arial" w:hAnsi="Arial" w:cs="Arial"/>
          <w:color w:val="263238"/>
          <w:sz w:val="20"/>
          <w:szCs w:val="20"/>
        </w:rPr>
      </w:pPr>
    </w:p>
    <w:p w14:paraId="6D05A418" w14:textId="172311AD" w:rsidR="00E06663" w:rsidRPr="00E06663" w:rsidRDefault="00F45BE4" w:rsidP="00C036CE">
      <w:pPr>
        <w:shd w:val="clear" w:color="auto" w:fill="C6D9F1" w:themeFill="text2" w:themeFillTint="33"/>
        <w:spacing w:after="0" w:line="240" w:lineRule="auto"/>
        <w:contextualSpacing w:val="0"/>
        <w:rPr>
          <w:b/>
          <w:bCs/>
        </w:rPr>
      </w:pPr>
      <w:r w:rsidRPr="00F45BE4">
        <w:rPr>
          <w:b/>
          <w:bCs/>
        </w:rPr>
        <w:t xml:space="preserve">P5 – Vilnius University/ VUKF/ LT/ Vilnius </w:t>
      </w:r>
    </w:p>
    <w:p w14:paraId="442E7BE3" w14:textId="6F90FD29" w:rsidR="00F45BE4" w:rsidRDefault="005423E3" w:rsidP="00C036CE">
      <w:pPr>
        <w:pStyle w:val="NormalWeb"/>
        <w:spacing w:before="0" w:beforeAutospacing="0" w:after="0" w:afterAutospacing="0"/>
      </w:pPr>
      <w:hyperlink r:id="rId15" w:history="1">
        <w:r w:rsidRPr="00CE48F2">
          <w:rPr>
            <w:rStyle w:val="Hyperlink"/>
          </w:rPr>
          <w:t>https://is.gd/bzyfG2</w:t>
        </w:r>
      </w:hyperlink>
    </w:p>
    <w:p w14:paraId="265CABA3" w14:textId="77777777" w:rsidR="005423E3" w:rsidRDefault="005423E3" w:rsidP="00C036CE">
      <w:pPr>
        <w:pStyle w:val="NormalWeb"/>
        <w:spacing w:before="0" w:beforeAutospacing="0" w:after="0" w:afterAutospacing="0"/>
      </w:pPr>
    </w:p>
    <w:p w14:paraId="5DB6243A" w14:textId="2F4F5094" w:rsidR="00341774" w:rsidRDefault="00CA343B" w:rsidP="00C036CE">
      <w:pPr>
        <w:pStyle w:val="NormalWeb"/>
        <w:spacing w:before="0" w:beforeAutospacing="0" w:after="0" w:afterAutospacing="0"/>
      </w:pPr>
      <w:r>
        <w:t xml:space="preserve">(27 </w:t>
      </w:r>
      <w:proofErr w:type="spellStart"/>
      <w:r>
        <w:t>July</w:t>
      </w:r>
      <w:proofErr w:type="spellEnd"/>
      <w:r>
        <w:t xml:space="preserve"> 2022 ) </w:t>
      </w:r>
      <w:hyperlink r:id="rId16" w:history="1">
        <w:r w:rsidRPr="00CE48F2">
          <w:rPr>
            <w:rStyle w:val="Hyperlink"/>
          </w:rPr>
          <w:t>https://www.facebook.com/vuknf/</w:t>
        </w:r>
      </w:hyperlink>
    </w:p>
    <w:p w14:paraId="23074F82" w14:textId="77777777" w:rsidR="00CA343B" w:rsidRDefault="00CA343B" w:rsidP="00C036CE">
      <w:pPr>
        <w:pStyle w:val="NormalWeb"/>
        <w:spacing w:before="0" w:beforeAutospacing="0" w:after="0" w:afterAutospacing="0"/>
      </w:pPr>
    </w:p>
    <w:p w14:paraId="01F6D7FB" w14:textId="52CA0D73" w:rsidR="00640914" w:rsidRDefault="00640914" w:rsidP="00C036CE">
      <w:pPr>
        <w:pStyle w:val="NormalWeb"/>
        <w:spacing w:before="0" w:beforeAutospacing="0" w:after="0" w:afterAutospacing="0"/>
      </w:pPr>
      <w:hyperlink r:id="rId17" w:history="1">
        <w:r w:rsidRPr="00CE48F2">
          <w:rPr>
            <w:rStyle w:val="Hyperlink"/>
          </w:rPr>
          <w:t>https://www.knf.vu.lt/2020-1-RO01-KA203-080019#summer-school</w:t>
        </w:r>
      </w:hyperlink>
    </w:p>
    <w:p w14:paraId="3B7E2FCC" w14:textId="77777777" w:rsidR="00640914" w:rsidRDefault="00640914" w:rsidP="00C036CE">
      <w:pPr>
        <w:pStyle w:val="NormalWeb"/>
        <w:spacing w:before="0" w:beforeAutospacing="0" w:after="0" w:afterAutospacing="0"/>
      </w:pPr>
    </w:p>
    <w:p w14:paraId="28727AFB" w14:textId="77777777" w:rsidR="000749B1" w:rsidRDefault="000749B1" w:rsidP="00C036CE">
      <w:pPr>
        <w:pStyle w:val="NormalWeb"/>
        <w:spacing w:before="0" w:beforeAutospacing="0" w:after="0" w:afterAutospacing="0"/>
      </w:pPr>
    </w:p>
    <w:p w14:paraId="41C7BF79" w14:textId="77777777" w:rsidR="000749B1" w:rsidRDefault="000749B1" w:rsidP="00C036CE">
      <w:pPr>
        <w:pStyle w:val="NormalWeb"/>
        <w:spacing w:before="0" w:beforeAutospacing="0" w:after="0" w:afterAutospacing="0"/>
      </w:pPr>
    </w:p>
    <w:p w14:paraId="4653941F" w14:textId="77777777" w:rsidR="00F45BE4" w:rsidRDefault="00F45BE4" w:rsidP="00C036CE">
      <w:pPr>
        <w:shd w:val="clear" w:color="auto" w:fill="C6D9F1" w:themeFill="text2" w:themeFillTint="33"/>
        <w:spacing w:after="0" w:line="240" w:lineRule="auto"/>
        <w:contextualSpacing w:val="0"/>
        <w:rPr>
          <w:b/>
          <w:bCs/>
        </w:rPr>
      </w:pPr>
      <w:r w:rsidRPr="00F45BE4">
        <w:rPr>
          <w:b/>
          <w:bCs/>
        </w:rPr>
        <w:t>P6 – University of West Attica/ UWA/ GR/ Athena</w:t>
      </w:r>
    </w:p>
    <w:sectPr w:rsidR="00F45BE4" w:rsidSect="00DA1378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7" w:h="16839" w:code="9"/>
      <w:pgMar w:top="1440" w:right="902" w:bottom="1559" w:left="1134" w:header="454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F444E7" w14:textId="77777777" w:rsidR="006729C0" w:rsidRDefault="006729C0" w:rsidP="00DE7918">
      <w:r>
        <w:separator/>
      </w:r>
    </w:p>
  </w:endnote>
  <w:endnote w:type="continuationSeparator" w:id="0">
    <w:p w14:paraId="601D5FF8" w14:textId="77777777" w:rsidR="006729C0" w:rsidRDefault="006729C0" w:rsidP="00DE79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yriad Pro Light">
    <w:altName w:val="Segoe UI Ligh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13F0F6" w14:textId="77777777" w:rsidR="006B3BB7" w:rsidRDefault="006B3BB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B411D" w14:textId="6642AD59" w:rsidR="00F30771" w:rsidRDefault="006B3BB7" w:rsidP="00F30771">
    <w:pPr>
      <w:tabs>
        <w:tab w:val="center" w:pos="4550"/>
      </w:tabs>
      <w:ind w:right="-1"/>
      <w:jc w:val="right"/>
      <w:rPr>
        <w:b/>
        <w:bCs/>
        <w:color w:val="17365D" w:themeColor="text2" w:themeShade="BF"/>
        <w:sz w:val="20"/>
        <w:szCs w:val="20"/>
      </w:rPr>
    </w:pPr>
    <w:r w:rsidRPr="004E5D89">
      <w:rPr>
        <w:noProof/>
        <w:sz w:val="14"/>
        <w:szCs w:val="16"/>
      </w:rPr>
      <w:drawing>
        <wp:anchor distT="0" distB="0" distL="114300" distR="114300" simplePos="0" relativeHeight="251672576" behindDoc="0" locked="0" layoutInCell="1" allowOverlap="1" wp14:anchorId="7548C0DA" wp14:editId="36B5DDDC">
          <wp:simplePos x="0" y="0"/>
          <wp:positionH relativeFrom="column">
            <wp:posOffset>2630781</wp:posOffset>
          </wp:positionH>
          <wp:positionV relativeFrom="paragraph">
            <wp:posOffset>-242826</wp:posOffset>
          </wp:positionV>
          <wp:extent cx="497711" cy="402909"/>
          <wp:effectExtent l="0" t="0" r="0" b="0"/>
          <wp:wrapNone/>
          <wp:docPr id="675" name="Picture 675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9626" cy="4125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A5977">
      <w:rPr>
        <w:noProof/>
      </w:rPr>
      <w:drawing>
        <wp:anchor distT="0" distB="0" distL="114300" distR="114300" simplePos="0" relativeHeight="251676672" behindDoc="0" locked="0" layoutInCell="1" allowOverlap="1" wp14:anchorId="01205225" wp14:editId="3FF05F3F">
          <wp:simplePos x="0" y="0"/>
          <wp:positionH relativeFrom="column">
            <wp:posOffset>4823460</wp:posOffset>
          </wp:positionH>
          <wp:positionV relativeFrom="paragraph">
            <wp:posOffset>-269240</wp:posOffset>
          </wp:positionV>
          <wp:extent cx="495300" cy="428801"/>
          <wp:effectExtent l="0" t="0" r="0" b="9525"/>
          <wp:wrapNone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95300" cy="428801"/>
                  </a:xfrm>
                  <a:prstGeom prst="rect">
                    <a:avLst/>
                  </a:prstGeom>
                  <a:solidFill>
                    <a:schemeClr val="bg1">
                      <a:lumMod val="50000"/>
                    </a:schemeClr>
                  </a:solidFill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A5977" w:rsidRPr="004E5D89">
      <w:rPr>
        <w:noProof/>
        <w:sz w:val="14"/>
        <w:szCs w:val="16"/>
      </w:rPr>
      <w:drawing>
        <wp:anchor distT="0" distB="0" distL="114300" distR="114300" simplePos="0" relativeHeight="251673600" behindDoc="0" locked="0" layoutInCell="1" allowOverlap="1" wp14:anchorId="4D308298" wp14:editId="6C9FDB3F">
          <wp:simplePos x="0" y="0"/>
          <wp:positionH relativeFrom="column">
            <wp:posOffset>3573780</wp:posOffset>
          </wp:positionH>
          <wp:positionV relativeFrom="paragraph">
            <wp:posOffset>-287020</wp:posOffset>
          </wp:positionV>
          <wp:extent cx="855785" cy="445612"/>
          <wp:effectExtent l="0" t="0" r="1905" b="0"/>
          <wp:wrapNone/>
          <wp:docPr id="674" name="Picture 674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Logo&#10;&#10;Description automatically generated with medium confidence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5785" cy="44561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A5977" w:rsidRPr="004E5D89">
      <w:rPr>
        <w:noProof/>
        <w:sz w:val="14"/>
        <w:szCs w:val="16"/>
      </w:rPr>
      <w:drawing>
        <wp:anchor distT="0" distB="0" distL="114300" distR="114300" simplePos="0" relativeHeight="251670528" behindDoc="0" locked="0" layoutInCell="1" allowOverlap="1" wp14:anchorId="301BC3B6" wp14:editId="634A9387">
          <wp:simplePos x="0" y="0"/>
          <wp:positionH relativeFrom="column">
            <wp:posOffset>1352550</wp:posOffset>
          </wp:positionH>
          <wp:positionV relativeFrom="paragraph">
            <wp:posOffset>-152400</wp:posOffset>
          </wp:positionV>
          <wp:extent cx="1052830" cy="237490"/>
          <wp:effectExtent l="0" t="0" r="0" b="0"/>
          <wp:wrapNone/>
          <wp:docPr id="673" name="Picture 673" descr="Logo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" name="Picture 47" descr="Logo&#10;&#10;Description automatically generated with low confidence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52830" cy="2374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B745A" w:rsidRPr="004E5D89">
      <w:rPr>
        <w:noProof/>
        <w:sz w:val="14"/>
        <w:szCs w:val="16"/>
      </w:rPr>
      <w:drawing>
        <wp:anchor distT="0" distB="0" distL="114300" distR="114300" simplePos="0" relativeHeight="251671552" behindDoc="0" locked="0" layoutInCell="1" allowOverlap="1" wp14:anchorId="2C2B08D2" wp14:editId="775C0F7B">
          <wp:simplePos x="0" y="0"/>
          <wp:positionH relativeFrom="column">
            <wp:posOffset>711835</wp:posOffset>
          </wp:positionH>
          <wp:positionV relativeFrom="paragraph">
            <wp:posOffset>-290830</wp:posOffset>
          </wp:positionV>
          <wp:extent cx="425450" cy="431165"/>
          <wp:effectExtent l="0" t="0" r="0" b="6985"/>
          <wp:wrapNone/>
          <wp:docPr id="676" name="Picture 676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5450" cy="4311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87514" w:rsidRPr="004E5D89">
      <w:rPr>
        <w:noProof/>
        <w:sz w:val="14"/>
        <w:szCs w:val="16"/>
      </w:rPr>
      <w:drawing>
        <wp:anchor distT="0" distB="0" distL="114300" distR="114300" simplePos="0" relativeHeight="251669504" behindDoc="0" locked="0" layoutInCell="1" allowOverlap="1" wp14:anchorId="432B6A58" wp14:editId="0F16FA95">
          <wp:simplePos x="0" y="0"/>
          <wp:positionH relativeFrom="margin">
            <wp:posOffset>6350</wp:posOffset>
          </wp:positionH>
          <wp:positionV relativeFrom="paragraph">
            <wp:posOffset>-352425</wp:posOffset>
          </wp:positionV>
          <wp:extent cx="452120" cy="469265"/>
          <wp:effectExtent l="0" t="0" r="5080" b="6985"/>
          <wp:wrapNone/>
          <wp:docPr id="677" name="Picture 677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Picture 18" descr="Logo&#10;&#10;Description automatically generated"/>
                  <pic:cNvPicPr/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2120" cy="4692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C5A77">
      <w:rPr>
        <w:noProof/>
        <w:sz w:val="14"/>
        <w:szCs w:val="16"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5B92AAE6" wp14:editId="682C786D">
              <wp:simplePos x="0" y="0"/>
              <wp:positionH relativeFrom="margin">
                <wp:posOffset>-16510</wp:posOffset>
              </wp:positionH>
              <wp:positionV relativeFrom="paragraph">
                <wp:posOffset>-334645</wp:posOffset>
              </wp:positionV>
              <wp:extent cx="6252210" cy="7620"/>
              <wp:effectExtent l="38100" t="38100" r="72390" b="87630"/>
              <wp:wrapNone/>
              <wp:docPr id="177" name="Straight Connector 17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52210" cy="7620"/>
                      </a:xfrm>
                      <a:prstGeom prst="line">
                        <a:avLst/>
                      </a:prstGeom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A03A1C2" id="Straight Connector 177" o:spid="_x0000_s1026" style="position:absolute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.3pt,-26.35pt" to="491pt,-2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" strokecolor="#c0504d [3205]" strokeweight="2pt">
              <v:shadow on="t" color="black" opacity="24903f" origin=",.5" offset="0,.55556mm"/>
              <w10:wrap anchorx="margin"/>
            </v:line>
          </w:pict>
        </mc:Fallback>
      </mc:AlternateContent>
    </w:r>
    <w:r w:rsidR="003E2F80">
      <w:rPr>
        <w:color w:val="548DD4" w:themeColor="text2" w:themeTint="99"/>
        <w:spacing w:val="60"/>
        <w:sz w:val="24"/>
      </w:rPr>
      <w:tab/>
    </w:r>
    <w:r w:rsidR="003E2F80">
      <w:rPr>
        <w:color w:val="548DD4" w:themeColor="text2" w:themeTint="99"/>
        <w:spacing w:val="60"/>
        <w:sz w:val="24"/>
      </w:rPr>
      <w:tab/>
    </w:r>
    <w:r w:rsidR="003E2F80">
      <w:rPr>
        <w:color w:val="548DD4" w:themeColor="text2" w:themeTint="99"/>
        <w:spacing w:val="60"/>
        <w:sz w:val="24"/>
      </w:rPr>
      <w:tab/>
    </w:r>
    <w:r w:rsidR="00D32D17">
      <w:rPr>
        <w:color w:val="548DD4" w:themeColor="text2" w:themeTint="99"/>
        <w:spacing w:val="60"/>
        <w:sz w:val="24"/>
      </w:rPr>
      <w:tab/>
    </w:r>
    <w:r w:rsidR="00D32D17">
      <w:rPr>
        <w:color w:val="548DD4" w:themeColor="text2" w:themeTint="99"/>
        <w:spacing w:val="60"/>
        <w:sz w:val="24"/>
      </w:rPr>
      <w:tab/>
    </w:r>
    <w:r w:rsidR="0064393F" w:rsidRPr="007D2127">
      <w:rPr>
        <w:b/>
        <w:bCs/>
        <w:color w:val="548DD4" w:themeColor="text2" w:themeTint="99"/>
        <w:spacing w:val="60"/>
        <w:sz w:val="20"/>
        <w:szCs w:val="20"/>
      </w:rPr>
      <w:t>Page</w:t>
    </w:r>
    <w:r w:rsidR="0064393F" w:rsidRPr="007D2127">
      <w:rPr>
        <w:b/>
        <w:bCs/>
        <w:color w:val="548DD4" w:themeColor="text2" w:themeTint="99"/>
        <w:sz w:val="20"/>
        <w:szCs w:val="20"/>
      </w:rPr>
      <w:t xml:space="preserve"> </w: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begin"/>
    </w:r>
    <w:r w:rsidR="0064393F" w:rsidRPr="007D2127">
      <w:rPr>
        <w:b/>
        <w:bCs/>
        <w:color w:val="17365D" w:themeColor="text2" w:themeShade="BF"/>
        <w:sz w:val="20"/>
        <w:szCs w:val="20"/>
      </w:rPr>
      <w:instrText xml:space="preserve"> PAGE   \* MERGEFORMAT </w:instrTex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separate"/>
    </w:r>
    <w:r w:rsidR="0064393F" w:rsidRPr="007D2127">
      <w:rPr>
        <w:b/>
        <w:bCs/>
        <w:noProof/>
        <w:color w:val="17365D" w:themeColor="text2" w:themeShade="BF"/>
        <w:sz w:val="20"/>
        <w:szCs w:val="20"/>
      </w:rPr>
      <w:t>1</w: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end"/>
    </w:r>
    <w:r w:rsidR="0064393F" w:rsidRPr="007D2127">
      <w:rPr>
        <w:b/>
        <w:bCs/>
        <w:color w:val="17365D" w:themeColor="text2" w:themeShade="BF"/>
        <w:sz w:val="20"/>
        <w:szCs w:val="20"/>
      </w:rPr>
      <w:t xml:space="preserve"> | </w: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begin"/>
    </w:r>
    <w:r w:rsidR="0064393F" w:rsidRPr="007D2127">
      <w:rPr>
        <w:b/>
        <w:bCs/>
        <w:color w:val="17365D" w:themeColor="text2" w:themeShade="BF"/>
        <w:sz w:val="20"/>
        <w:szCs w:val="20"/>
      </w:rPr>
      <w:instrText xml:space="preserve"> NUMPAGES  \* Arabic  \* MERGEFORMAT </w:instrTex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separate"/>
    </w:r>
    <w:r w:rsidR="0064393F" w:rsidRPr="007D2127">
      <w:rPr>
        <w:b/>
        <w:bCs/>
        <w:noProof/>
        <w:color w:val="17365D" w:themeColor="text2" w:themeShade="BF"/>
        <w:sz w:val="20"/>
        <w:szCs w:val="20"/>
      </w:rPr>
      <w:t>1</w: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end"/>
    </w:r>
  </w:p>
  <w:tbl>
    <w:tblPr>
      <w:tblStyle w:val="TableGrid"/>
      <w:tblW w:w="0" w:type="auto"/>
      <w:tblInd w:w="-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tblBorders>
      <w:tblLook w:val="04A0" w:firstRow="1" w:lastRow="0" w:firstColumn="1" w:lastColumn="0" w:noHBand="0" w:noVBand="1"/>
    </w:tblPr>
    <w:tblGrid>
      <w:gridCol w:w="9863"/>
    </w:tblGrid>
    <w:tr w:rsidR="006752D6" w14:paraId="1FC02486" w14:textId="77777777" w:rsidTr="002B745A">
      <w:tc>
        <w:tcPr>
          <w:tcW w:w="9863" w:type="dxa"/>
        </w:tcPr>
        <w:p w14:paraId="69F2B96B" w14:textId="47EAAD52" w:rsidR="006752D6" w:rsidRDefault="00CE1BF8" w:rsidP="001F2B7D">
          <w:pPr>
            <w:tabs>
              <w:tab w:val="center" w:pos="4550"/>
            </w:tabs>
            <w:spacing w:after="0"/>
            <w:ind w:right="-1"/>
            <w:jc w:val="center"/>
            <w:rPr>
              <w:sz w:val="16"/>
              <w:szCs w:val="16"/>
              <w:lang w:val="ro-RO"/>
            </w:rPr>
          </w:pPr>
          <w:r w:rsidRPr="00BF388D">
            <w:rPr>
              <w:sz w:val="16"/>
              <w:szCs w:val="16"/>
            </w:rPr>
            <w:t>Disclaimer: This project has been funded with support from the European Commission. The content of this communication/publication is the sole responsibility of the authors, and National Agency and the European Commission are not responsible for any use which may be made of the information contained therein</w:t>
          </w:r>
          <w:r w:rsidRPr="00BF388D">
            <w:rPr>
              <w:sz w:val="16"/>
              <w:szCs w:val="16"/>
              <w:lang w:val="ro-RO"/>
            </w:rPr>
            <w:t>.</w:t>
          </w:r>
        </w:p>
      </w:tc>
    </w:tr>
  </w:tbl>
  <w:p w14:paraId="5B7FA83A" w14:textId="25905D7A" w:rsidR="00130FD5" w:rsidRPr="00DC5A77" w:rsidRDefault="00130FD5" w:rsidP="00A273F2">
    <w:pPr>
      <w:tabs>
        <w:tab w:val="center" w:pos="4550"/>
      </w:tabs>
      <w:spacing w:after="0"/>
      <w:ind w:right="-1"/>
      <w:jc w:val="center"/>
      <w:rPr>
        <w:sz w:val="18"/>
        <w:szCs w:val="18"/>
        <w:lang w:val="ro-RO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6DF4A2" w14:textId="77777777" w:rsidR="006B3BB7" w:rsidRDefault="006B3B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DD9754" w14:textId="77777777" w:rsidR="006729C0" w:rsidRDefault="006729C0" w:rsidP="00DE7918">
      <w:r>
        <w:separator/>
      </w:r>
    </w:p>
  </w:footnote>
  <w:footnote w:type="continuationSeparator" w:id="0">
    <w:p w14:paraId="1B03D610" w14:textId="77777777" w:rsidR="006729C0" w:rsidRDefault="006729C0" w:rsidP="00DE79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594208" w14:textId="77777777" w:rsidR="006B3BB7" w:rsidRDefault="006B3BB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9ED05D" w14:textId="0C9E39F6" w:rsidR="00D522B6" w:rsidRDefault="00C05EA5" w:rsidP="008D7423">
    <w:pPr>
      <w:spacing w:after="0"/>
      <w:rPr>
        <w:rFonts w:cs="Arial"/>
        <w:color w:val="C00000"/>
        <w:sz w:val="16"/>
      </w:rPr>
    </w:pPr>
    <w:r w:rsidRPr="0024265E">
      <w:rPr>
        <w:noProof/>
      </w:rPr>
      <w:drawing>
        <wp:anchor distT="0" distB="0" distL="114300" distR="114300" simplePos="0" relativeHeight="251659264" behindDoc="0" locked="0" layoutInCell="1" allowOverlap="1" wp14:anchorId="30B2F0BE" wp14:editId="71E28A4E">
          <wp:simplePos x="0" y="0"/>
          <wp:positionH relativeFrom="column">
            <wp:posOffset>4548505</wp:posOffset>
          </wp:positionH>
          <wp:positionV relativeFrom="paragraph">
            <wp:posOffset>-111760</wp:posOffset>
          </wp:positionV>
          <wp:extent cx="1710690" cy="488315"/>
          <wp:effectExtent l="0" t="0" r="3810" b="6985"/>
          <wp:wrapTopAndBottom/>
          <wp:docPr id="671" name="Picture 67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u_flag_co_funded_vect_pos_[cmyk]_righ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0690" cy="488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00B20">
      <w:rPr>
        <w:rFonts w:cs="Arial"/>
        <w:noProof/>
        <w:color w:val="C00000"/>
        <w:sz w:val="16"/>
      </w:rPr>
      <w:drawing>
        <wp:anchor distT="0" distB="0" distL="114300" distR="114300" simplePos="0" relativeHeight="251667456" behindDoc="0" locked="0" layoutInCell="1" allowOverlap="1" wp14:anchorId="44AE870C" wp14:editId="5F5BA469">
          <wp:simplePos x="0" y="0"/>
          <wp:positionH relativeFrom="margin">
            <wp:align>left</wp:align>
          </wp:positionH>
          <wp:positionV relativeFrom="paragraph">
            <wp:posOffset>-74930</wp:posOffset>
          </wp:positionV>
          <wp:extent cx="1140933" cy="525644"/>
          <wp:effectExtent l="0" t="0" r="2540" b="8255"/>
          <wp:wrapNone/>
          <wp:docPr id="672" name="Picture 67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Icon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0933" cy="52564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FB6DAC8" w14:textId="0601C2E3" w:rsidR="008D7423" w:rsidRPr="001A2F53" w:rsidRDefault="008D7423" w:rsidP="008D7423">
    <w:pPr>
      <w:spacing w:after="0"/>
      <w:rPr>
        <w:b/>
        <w:color w:val="C00000"/>
        <w:sz w:val="16"/>
      </w:rPr>
    </w:pPr>
    <w:r>
      <w:rPr>
        <w:rFonts w:cs="Arial"/>
        <w:color w:val="C00000"/>
        <w:sz w:val="16"/>
      </w:rPr>
      <w:t>P</w:t>
    </w:r>
    <w:r w:rsidRPr="001A2F53">
      <w:rPr>
        <w:rFonts w:cs="Arial"/>
        <w:color w:val="C00000"/>
        <w:sz w:val="16"/>
      </w:rPr>
      <w:t>roject Title:</w:t>
    </w:r>
    <w:r w:rsidRPr="001A2F53">
      <w:rPr>
        <w:rFonts w:cs="Arial"/>
        <w:b/>
        <w:color w:val="C00000"/>
        <w:sz w:val="16"/>
      </w:rPr>
      <w:t xml:space="preserve"> </w:t>
    </w:r>
    <w:r w:rsidR="00BD2454" w:rsidRPr="00BD2454">
      <w:rPr>
        <w:rFonts w:cs="Arial"/>
        <w:b/>
        <w:color w:val="C00000"/>
        <w:sz w:val="16"/>
      </w:rPr>
      <w:t xml:space="preserve">Transnational cooperation initiative fostering developing forward thinking skills of students, teachers and workforce in sustainability-relevant sectors posed by Business 4.0 trends </w:t>
    </w:r>
    <w:r w:rsidR="00DB5DE1" w:rsidRPr="00BD2454">
      <w:rPr>
        <w:rFonts w:cs="Arial"/>
        <w:b/>
        <w:color w:val="C00000"/>
        <w:sz w:val="16"/>
      </w:rPr>
      <w:t>through innovation</w:t>
    </w:r>
    <w:r w:rsidR="00BD2454" w:rsidRPr="00BD2454">
      <w:rPr>
        <w:rFonts w:cs="Arial"/>
        <w:b/>
        <w:color w:val="C00000"/>
        <w:sz w:val="16"/>
      </w:rPr>
      <w:t xml:space="preserve"> in Business&amp; Engineering education and training</w:t>
    </w:r>
    <w:proofErr w:type="gramStart"/>
    <w:r w:rsidR="00BA1C6C">
      <w:rPr>
        <w:rFonts w:cs="Arial"/>
        <w:b/>
        <w:color w:val="C00000"/>
        <w:sz w:val="16"/>
      </w:rPr>
      <w:t>, ”</w:t>
    </w:r>
    <w:proofErr w:type="gramEnd"/>
    <w:r w:rsidR="00BA1C6C" w:rsidRPr="00BA1C6C">
      <w:t xml:space="preserve"> </w:t>
    </w:r>
    <w:r w:rsidR="00BA1C6C" w:rsidRPr="00BA1C6C">
      <w:rPr>
        <w:rFonts w:cs="Arial"/>
        <w:b/>
        <w:i/>
        <w:iCs/>
        <w:color w:val="C00000"/>
        <w:sz w:val="16"/>
      </w:rPr>
      <w:t>SMART skills 4.0</w:t>
    </w:r>
    <w:r w:rsidR="00BA1C6C">
      <w:rPr>
        <w:rFonts w:cs="Arial"/>
        <w:b/>
        <w:i/>
        <w:iCs/>
        <w:color w:val="C00000"/>
        <w:sz w:val="16"/>
      </w:rPr>
      <w:t>”</w:t>
    </w:r>
  </w:p>
  <w:p w14:paraId="5400ADC9" w14:textId="68349B2A" w:rsidR="00C20374" w:rsidRDefault="008D7423" w:rsidP="00A273F2">
    <w:pPr>
      <w:pStyle w:val="Header"/>
      <w:pBdr>
        <w:bottom w:val="single" w:sz="8" w:space="1" w:color="FF0000"/>
      </w:pBdr>
    </w:pPr>
    <w:r w:rsidRPr="001A2F53">
      <w:rPr>
        <w:rFonts w:cs="Arial"/>
        <w:color w:val="C00000"/>
        <w:sz w:val="16"/>
      </w:rPr>
      <w:t>Grant Agreement:</w:t>
    </w:r>
    <w:r w:rsidRPr="001A2F53">
      <w:rPr>
        <w:rFonts w:cs="Arial"/>
        <w:b/>
        <w:color w:val="C00000"/>
        <w:sz w:val="16"/>
      </w:rPr>
      <w:t xml:space="preserve"> </w:t>
    </w:r>
    <w:r w:rsidR="00DB5DE1" w:rsidRPr="00DB5DE1">
      <w:rPr>
        <w:rFonts w:cs="Arial"/>
        <w:b/>
        <w:color w:val="C00000"/>
        <w:sz w:val="16"/>
      </w:rPr>
      <w:t>2020-1-RO01-KA203-080019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C0BB6F" w14:textId="77777777" w:rsidR="006B3BB7" w:rsidRDefault="006B3BB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15F67"/>
    <w:multiLevelType w:val="hybridMultilevel"/>
    <w:tmpl w:val="8D08D8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5917A9"/>
    <w:multiLevelType w:val="hybridMultilevel"/>
    <w:tmpl w:val="ECB43DCE"/>
    <w:lvl w:ilvl="0" w:tplc="C0AAD8D0">
      <w:numFmt w:val="bullet"/>
      <w:pStyle w:val="NoSpacing"/>
      <w:lvlText w:val=""/>
      <w:lvlJc w:val="left"/>
      <w:pPr>
        <w:ind w:left="720" w:hanging="360"/>
      </w:pPr>
      <w:rPr>
        <w:rFonts w:ascii="Wingdings 2" w:hAnsi="Wingdings 2" w:hint="default"/>
        <w:b/>
        <w:color w:val="C00000"/>
        <w:sz w:val="24"/>
      </w:rPr>
    </w:lvl>
    <w:lvl w:ilvl="1" w:tplc="38CA0A5A">
      <w:numFmt w:val="bullet"/>
      <w:lvlText w:val=""/>
      <w:lvlJc w:val="left"/>
      <w:pPr>
        <w:ind w:left="1440" w:hanging="360"/>
      </w:pPr>
      <w:rPr>
        <w:rFonts w:ascii="Wingdings 2" w:hAnsi="Wingdings 2" w:hint="default"/>
        <w:b/>
        <w:color w:val="C00000"/>
        <w:sz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BC2697"/>
    <w:multiLevelType w:val="multilevel"/>
    <w:tmpl w:val="BEC8AB54"/>
    <w:lvl w:ilvl="0">
      <w:start w:val="22"/>
      <w:numFmt w:val="decimal"/>
      <w:pStyle w:val="Style10"/>
      <w:lvlText w:val="[%1]"/>
      <w:lvlJc w:val="left"/>
      <w:pPr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46EA39FE"/>
    <w:multiLevelType w:val="hybridMultilevel"/>
    <w:tmpl w:val="265885A6"/>
    <w:lvl w:ilvl="0" w:tplc="149C2842">
      <w:start w:val="1"/>
      <w:numFmt w:val="decimal"/>
      <w:pStyle w:val="Heading2"/>
      <w:lvlText w:val="2.%1."/>
      <w:lvlJc w:val="left"/>
      <w:pPr>
        <w:ind w:left="1080" w:hanging="36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 w:val="24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1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8C3191D"/>
    <w:multiLevelType w:val="multilevel"/>
    <w:tmpl w:val="BA48E662"/>
    <w:styleLink w:val="Style11"/>
    <w:lvl w:ilvl="0">
      <w:start w:val="1"/>
      <w:numFmt w:val="decimal"/>
      <w:lvlText w:val="[%1]"/>
      <w:lvlJc w:val="left"/>
      <w:pPr>
        <w:ind w:left="360" w:hanging="360"/>
      </w:pPr>
      <w:rPr>
        <w:rFonts w:ascii="Arial" w:hAnsi="Arial" w:hint="default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55D34236"/>
    <w:multiLevelType w:val="multilevel"/>
    <w:tmpl w:val="CB1A3BD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5AA06F35"/>
    <w:multiLevelType w:val="hybridMultilevel"/>
    <w:tmpl w:val="4BBE2D04"/>
    <w:lvl w:ilvl="0" w:tplc="40A4514E">
      <w:start w:val="1"/>
      <w:numFmt w:val="bullet"/>
      <w:pStyle w:val="ListParagraph"/>
      <w:lvlText w:val=""/>
      <w:lvlJc w:val="left"/>
      <w:pPr>
        <w:ind w:left="86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7" w15:restartNumberingAfterBreak="0">
    <w:nsid w:val="63D774ED"/>
    <w:multiLevelType w:val="hybridMultilevel"/>
    <w:tmpl w:val="CA9AEEA2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523E9F"/>
    <w:multiLevelType w:val="hybridMultilevel"/>
    <w:tmpl w:val="73DACC6C"/>
    <w:lvl w:ilvl="0" w:tplc="ECBEF08E">
      <w:start w:val="1"/>
      <w:numFmt w:val="decimal"/>
      <w:pStyle w:val="Quote"/>
      <w:lvlText w:val="[%1]"/>
      <w:lvlJc w:val="left"/>
      <w:pPr>
        <w:ind w:left="72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4780470">
    <w:abstractNumId w:val="1"/>
  </w:num>
  <w:num w:numId="2" w16cid:durableId="1358652334">
    <w:abstractNumId w:val="6"/>
  </w:num>
  <w:num w:numId="3" w16cid:durableId="492839158">
    <w:abstractNumId w:val="3"/>
  </w:num>
  <w:num w:numId="4" w16cid:durableId="1750732879">
    <w:abstractNumId w:val="4"/>
  </w:num>
  <w:num w:numId="5" w16cid:durableId="554007">
    <w:abstractNumId w:val="2"/>
  </w:num>
  <w:num w:numId="6" w16cid:durableId="1880051494">
    <w:abstractNumId w:val="8"/>
  </w:num>
  <w:num w:numId="7" w16cid:durableId="549268960">
    <w:abstractNumId w:val="5"/>
  </w:num>
  <w:num w:numId="8" w16cid:durableId="329674881">
    <w:abstractNumId w:val="7"/>
  </w:num>
  <w:num w:numId="9" w16cid:durableId="565995183">
    <w:abstractNumId w:val="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45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1sDAzMTcDQSMjJR2l4NTi4sz8PJACU/NaAEszMD4tAAAA"/>
  </w:docVars>
  <w:rsids>
    <w:rsidRoot w:val="00A101D9"/>
    <w:rsid w:val="0000047E"/>
    <w:rsid w:val="0000165B"/>
    <w:rsid w:val="00003883"/>
    <w:rsid w:val="000055FF"/>
    <w:rsid w:val="00005BEB"/>
    <w:rsid w:val="00006170"/>
    <w:rsid w:val="000066C9"/>
    <w:rsid w:val="000068E5"/>
    <w:rsid w:val="000075FD"/>
    <w:rsid w:val="000110A6"/>
    <w:rsid w:val="0001139B"/>
    <w:rsid w:val="000130ED"/>
    <w:rsid w:val="00015EE6"/>
    <w:rsid w:val="00016A96"/>
    <w:rsid w:val="000203FB"/>
    <w:rsid w:val="00022103"/>
    <w:rsid w:val="00022224"/>
    <w:rsid w:val="000259EA"/>
    <w:rsid w:val="000265B5"/>
    <w:rsid w:val="00026783"/>
    <w:rsid w:val="00026F58"/>
    <w:rsid w:val="00030090"/>
    <w:rsid w:val="00030265"/>
    <w:rsid w:val="000306CD"/>
    <w:rsid w:val="00032014"/>
    <w:rsid w:val="0003374A"/>
    <w:rsid w:val="00033A53"/>
    <w:rsid w:val="000345E4"/>
    <w:rsid w:val="00034ABF"/>
    <w:rsid w:val="00036C98"/>
    <w:rsid w:val="00036E05"/>
    <w:rsid w:val="00037848"/>
    <w:rsid w:val="000421B4"/>
    <w:rsid w:val="00046541"/>
    <w:rsid w:val="00046A0E"/>
    <w:rsid w:val="0005009A"/>
    <w:rsid w:val="000509FF"/>
    <w:rsid w:val="00051A31"/>
    <w:rsid w:val="00052365"/>
    <w:rsid w:val="00052543"/>
    <w:rsid w:val="00052F95"/>
    <w:rsid w:val="00053175"/>
    <w:rsid w:val="00054221"/>
    <w:rsid w:val="00054DC2"/>
    <w:rsid w:val="00055E31"/>
    <w:rsid w:val="000560A0"/>
    <w:rsid w:val="00060670"/>
    <w:rsid w:val="000616B3"/>
    <w:rsid w:val="00062065"/>
    <w:rsid w:val="00062C9B"/>
    <w:rsid w:val="00062DAD"/>
    <w:rsid w:val="00063995"/>
    <w:rsid w:val="00063CCA"/>
    <w:rsid w:val="00065494"/>
    <w:rsid w:val="000654FA"/>
    <w:rsid w:val="00065945"/>
    <w:rsid w:val="000701B9"/>
    <w:rsid w:val="0007247A"/>
    <w:rsid w:val="00072918"/>
    <w:rsid w:val="000749B1"/>
    <w:rsid w:val="0007706A"/>
    <w:rsid w:val="00077992"/>
    <w:rsid w:val="000801FF"/>
    <w:rsid w:val="00081E51"/>
    <w:rsid w:val="00085BD7"/>
    <w:rsid w:val="000863D6"/>
    <w:rsid w:val="000902CB"/>
    <w:rsid w:val="0009077E"/>
    <w:rsid w:val="00091569"/>
    <w:rsid w:val="000922B3"/>
    <w:rsid w:val="000930E4"/>
    <w:rsid w:val="00093E2E"/>
    <w:rsid w:val="00094625"/>
    <w:rsid w:val="00095703"/>
    <w:rsid w:val="0009703D"/>
    <w:rsid w:val="00097AC5"/>
    <w:rsid w:val="000A044C"/>
    <w:rsid w:val="000A0B69"/>
    <w:rsid w:val="000A1300"/>
    <w:rsid w:val="000A22CC"/>
    <w:rsid w:val="000A2C5C"/>
    <w:rsid w:val="000A3470"/>
    <w:rsid w:val="000A369E"/>
    <w:rsid w:val="000A47B7"/>
    <w:rsid w:val="000A482C"/>
    <w:rsid w:val="000A542F"/>
    <w:rsid w:val="000A5A01"/>
    <w:rsid w:val="000A6AF3"/>
    <w:rsid w:val="000A7635"/>
    <w:rsid w:val="000B1B23"/>
    <w:rsid w:val="000B2F8C"/>
    <w:rsid w:val="000B34F2"/>
    <w:rsid w:val="000B5F21"/>
    <w:rsid w:val="000B611C"/>
    <w:rsid w:val="000B7319"/>
    <w:rsid w:val="000B7CB5"/>
    <w:rsid w:val="000C0CA7"/>
    <w:rsid w:val="000C0F75"/>
    <w:rsid w:val="000C1581"/>
    <w:rsid w:val="000C1AFC"/>
    <w:rsid w:val="000C1C2A"/>
    <w:rsid w:val="000C1E03"/>
    <w:rsid w:val="000C30AF"/>
    <w:rsid w:val="000C468C"/>
    <w:rsid w:val="000C5E42"/>
    <w:rsid w:val="000C62BE"/>
    <w:rsid w:val="000D3DAB"/>
    <w:rsid w:val="000D44DE"/>
    <w:rsid w:val="000D789D"/>
    <w:rsid w:val="000D7E22"/>
    <w:rsid w:val="000E02EC"/>
    <w:rsid w:val="000E0414"/>
    <w:rsid w:val="000E1209"/>
    <w:rsid w:val="000E193E"/>
    <w:rsid w:val="000E19CD"/>
    <w:rsid w:val="000E1E38"/>
    <w:rsid w:val="000E1E7B"/>
    <w:rsid w:val="000E3344"/>
    <w:rsid w:val="000E344F"/>
    <w:rsid w:val="000E3A8D"/>
    <w:rsid w:val="000E3F7B"/>
    <w:rsid w:val="000E5782"/>
    <w:rsid w:val="000E5C59"/>
    <w:rsid w:val="000F00E6"/>
    <w:rsid w:val="000F145B"/>
    <w:rsid w:val="000F14FF"/>
    <w:rsid w:val="000F1CD2"/>
    <w:rsid w:val="000F1E9F"/>
    <w:rsid w:val="000F5E98"/>
    <w:rsid w:val="000F668B"/>
    <w:rsid w:val="001004AA"/>
    <w:rsid w:val="001005E0"/>
    <w:rsid w:val="00100B20"/>
    <w:rsid w:val="00103009"/>
    <w:rsid w:val="00103B80"/>
    <w:rsid w:val="001059AA"/>
    <w:rsid w:val="001063B9"/>
    <w:rsid w:val="001074C4"/>
    <w:rsid w:val="001103E6"/>
    <w:rsid w:val="00111C59"/>
    <w:rsid w:val="00112834"/>
    <w:rsid w:val="00113A9C"/>
    <w:rsid w:val="001147D2"/>
    <w:rsid w:val="00117B9C"/>
    <w:rsid w:val="0012049D"/>
    <w:rsid w:val="00120B7C"/>
    <w:rsid w:val="00120C04"/>
    <w:rsid w:val="00121446"/>
    <w:rsid w:val="00122810"/>
    <w:rsid w:val="00122BF6"/>
    <w:rsid w:val="0012318C"/>
    <w:rsid w:val="00124553"/>
    <w:rsid w:val="0012544A"/>
    <w:rsid w:val="00126218"/>
    <w:rsid w:val="0012766C"/>
    <w:rsid w:val="001279B8"/>
    <w:rsid w:val="001304CD"/>
    <w:rsid w:val="00130FD5"/>
    <w:rsid w:val="00131426"/>
    <w:rsid w:val="001328B6"/>
    <w:rsid w:val="00134F05"/>
    <w:rsid w:val="00137DC9"/>
    <w:rsid w:val="001414E2"/>
    <w:rsid w:val="00141A60"/>
    <w:rsid w:val="00141C10"/>
    <w:rsid w:val="001423E4"/>
    <w:rsid w:val="0014268D"/>
    <w:rsid w:val="00143116"/>
    <w:rsid w:val="0014576E"/>
    <w:rsid w:val="0015048A"/>
    <w:rsid w:val="00151574"/>
    <w:rsid w:val="00152484"/>
    <w:rsid w:val="00152FE1"/>
    <w:rsid w:val="00154404"/>
    <w:rsid w:val="00155ACD"/>
    <w:rsid w:val="0015618D"/>
    <w:rsid w:val="001568D0"/>
    <w:rsid w:val="0016232A"/>
    <w:rsid w:val="00162A72"/>
    <w:rsid w:val="00162CA3"/>
    <w:rsid w:val="00163B3F"/>
    <w:rsid w:val="001646C7"/>
    <w:rsid w:val="0016547B"/>
    <w:rsid w:val="00165ED3"/>
    <w:rsid w:val="001661A0"/>
    <w:rsid w:val="00167A35"/>
    <w:rsid w:val="00171174"/>
    <w:rsid w:val="00171D2C"/>
    <w:rsid w:val="00174089"/>
    <w:rsid w:val="001748D4"/>
    <w:rsid w:val="00175E48"/>
    <w:rsid w:val="0018139A"/>
    <w:rsid w:val="00183708"/>
    <w:rsid w:val="001844CF"/>
    <w:rsid w:val="00185326"/>
    <w:rsid w:val="00187FBB"/>
    <w:rsid w:val="001907D7"/>
    <w:rsid w:val="001919AD"/>
    <w:rsid w:val="00191E38"/>
    <w:rsid w:val="001930A0"/>
    <w:rsid w:val="00195318"/>
    <w:rsid w:val="00195660"/>
    <w:rsid w:val="00196831"/>
    <w:rsid w:val="00196D45"/>
    <w:rsid w:val="001A1B4B"/>
    <w:rsid w:val="001A25C5"/>
    <w:rsid w:val="001A2A30"/>
    <w:rsid w:val="001A63F4"/>
    <w:rsid w:val="001A6EB0"/>
    <w:rsid w:val="001A751C"/>
    <w:rsid w:val="001B1C29"/>
    <w:rsid w:val="001B2280"/>
    <w:rsid w:val="001B28C0"/>
    <w:rsid w:val="001B3164"/>
    <w:rsid w:val="001B33F5"/>
    <w:rsid w:val="001B4D77"/>
    <w:rsid w:val="001B6923"/>
    <w:rsid w:val="001B6C29"/>
    <w:rsid w:val="001C0CB7"/>
    <w:rsid w:val="001C0DFB"/>
    <w:rsid w:val="001C1071"/>
    <w:rsid w:val="001C1266"/>
    <w:rsid w:val="001C3CA4"/>
    <w:rsid w:val="001C4080"/>
    <w:rsid w:val="001C4665"/>
    <w:rsid w:val="001C5292"/>
    <w:rsid w:val="001C7227"/>
    <w:rsid w:val="001C7BA6"/>
    <w:rsid w:val="001D043A"/>
    <w:rsid w:val="001D0F48"/>
    <w:rsid w:val="001D221D"/>
    <w:rsid w:val="001D3ADC"/>
    <w:rsid w:val="001D515E"/>
    <w:rsid w:val="001D5E71"/>
    <w:rsid w:val="001E0863"/>
    <w:rsid w:val="001E1A0F"/>
    <w:rsid w:val="001E29B0"/>
    <w:rsid w:val="001E2F4C"/>
    <w:rsid w:val="001E3557"/>
    <w:rsid w:val="001E470B"/>
    <w:rsid w:val="001E4970"/>
    <w:rsid w:val="001E595F"/>
    <w:rsid w:val="001E76CE"/>
    <w:rsid w:val="001F0B3C"/>
    <w:rsid w:val="001F12AD"/>
    <w:rsid w:val="001F1306"/>
    <w:rsid w:val="001F2B7D"/>
    <w:rsid w:val="001F56F1"/>
    <w:rsid w:val="001F5998"/>
    <w:rsid w:val="001F5E62"/>
    <w:rsid w:val="001F7996"/>
    <w:rsid w:val="001F7E53"/>
    <w:rsid w:val="00200B17"/>
    <w:rsid w:val="00202FBF"/>
    <w:rsid w:val="00203B0A"/>
    <w:rsid w:val="00204350"/>
    <w:rsid w:val="0020529D"/>
    <w:rsid w:val="002052F9"/>
    <w:rsid w:val="00205B99"/>
    <w:rsid w:val="00205EE6"/>
    <w:rsid w:val="0021189F"/>
    <w:rsid w:val="002136BC"/>
    <w:rsid w:val="002141CA"/>
    <w:rsid w:val="00215C39"/>
    <w:rsid w:val="00216579"/>
    <w:rsid w:val="00222D94"/>
    <w:rsid w:val="0022327E"/>
    <w:rsid w:val="002243BC"/>
    <w:rsid w:val="00224950"/>
    <w:rsid w:val="00224971"/>
    <w:rsid w:val="00224E45"/>
    <w:rsid w:val="00225751"/>
    <w:rsid w:val="00227871"/>
    <w:rsid w:val="002306E2"/>
    <w:rsid w:val="00231480"/>
    <w:rsid w:val="00232FC8"/>
    <w:rsid w:val="0023478F"/>
    <w:rsid w:val="00235C6E"/>
    <w:rsid w:val="00236096"/>
    <w:rsid w:val="002401DA"/>
    <w:rsid w:val="00241B36"/>
    <w:rsid w:val="0024265E"/>
    <w:rsid w:val="002427E2"/>
    <w:rsid w:val="00243AD7"/>
    <w:rsid w:val="00244450"/>
    <w:rsid w:val="00244741"/>
    <w:rsid w:val="0024498F"/>
    <w:rsid w:val="00244A4B"/>
    <w:rsid w:val="0024677E"/>
    <w:rsid w:val="0024737B"/>
    <w:rsid w:val="00254B4A"/>
    <w:rsid w:val="00255F83"/>
    <w:rsid w:val="00257922"/>
    <w:rsid w:val="00257D61"/>
    <w:rsid w:val="00260B57"/>
    <w:rsid w:val="00260FD2"/>
    <w:rsid w:val="00263563"/>
    <w:rsid w:val="00263CAC"/>
    <w:rsid w:val="00264806"/>
    <w:rsid w:val="00266EBE"/>
    <w:rsid w:val="00267648"/>
    <w:rsid w:val="0027169B"/>
    <w:rsid w:val="00272365"/>
    <w:rsid w:val="00272ACC"/>
    <w:rsid w:val="00272E4E"/>
    <w:rsid w:val="00276042"/>
    <w:rsid w:val="002763BE"/>
    <w:rsid w:val="00276E61"/>
    <w:rsid w:val="0028002A"/>
    <w:rsid w:val="0028003C"/>
    <w:rsid w:val="002807C0"/>
    <w:rsid w:val="00281289"/>
    <w:rsid w:val="00282FC2"/>
    <w:rsid w:val="0028355E"/>
    <w:rsid w:val="00285281"/>
    <w:rsid w:val="0028630B"/>
    <w:rsid w:val="00287587"/>
    <w:rsid w:val="00287907"/>
    <w:rsid w:val="00287E15"/>
    <w:rsid w:val="002909E3"/>
    <w:rsid w:val="00291710"/>
    <w:rsid w:val="002927A7"/>
    <w:rsid w:val="002947D1"/>
    <w:rsid w:val="00295754"/>
    <w:rsid w:val="00295DC2"/>
    <w:rsid w:val="002A2376"/>
    <w:rsid w:val="002A2F63"/>
    <w:rsid w:val="002A3694"/>
    <w:rsid w:val="002A55C1"/>
    <w:rsid w:val="002A5879"/>
    <w:rsid w:val="002B02F5"/>
    <w:rsid w:val="002B15C3"/>
    <w:rsid w:val="002B2A4A"/>
    <w:rsid w:val="002B5172"/>
    <w:rsid w:val="002B52C8"/>
    <w:rsid w:val="002B745A"/>
    <w:rsid w:val="002C0B07"/>
    <w:rsid w:val="002C0BD2"/>
    <w:rsid w:val="002C0BDD"/>
    <w:rsid w:val="002C1BE5"/>
    <w:rsid w:val="002C3E76"/>
    <w:rsid w:val="002C4F19"/>
    <w:rsid w:val="002C5074"/>
    <w:rsid w:val="002C6AF3"/>
    <w:rsid w:val="002C75BF"/>
    <w:rsid w:val="002D2533"/>
    <w:rsid w:val="002D3622"/>
    <w:rsid w:val="002D4C90"/>
    <w:rsid w:val="002D55DC"/>
    <w:rsid w:val="002D5717"/>
    <w:rsid w:val="002D68E7"/>
    <w:rsid w:val="002D6FFE"/>
    <w:rsid w:val="002E33C1"/>
    <w:rsid w:val="002E4C56"/>
    <w:rsid w:val="002F1359"/>
    <w:rsid w:val="002F2E09"/>
    <w:rsid w:val="002F3324"/>
    <w:rsid w:val="002F3726"/>
    <w:rsid w:val="002F55AF"/>
    <w:rsid w:val="002F656B"/>
    <w:rsid w:val="0030100C"/>
    <w:rsid w:val="003022B5"/>
    <w:rsid w:val="00302425"/>
    <w:rsid w:val="00303B94"/>
    <w:rsid w:val="00306BCF"/>
    <w:rsid w:val="003075EF"/>
    <w:rsid w:val="0030795A"/>
    <w:rsid w:val="00310270"/>
    <w:rsid w:val="00310793"/>
    <w:rsid w:val="00311E80"/>
    <w:rsid w:val="00312468"/>
    <w:rsid w:val="00312E53"/>
    <w:rsid w:val="00312F75"/>
    <w:rsid w:val="00315E25"/>
    <w:rsid w:val="0031682F"/>
    <w:rsid w:val="00317FD3"/>
    <w:rsid w:val="00321854"/>
    <w:rsid w:val="0032287C"/>
    <w:rsid w:val="0032361B"/>
    <w:rsid w:val="003260B6"/>
    <w:rsid w:val="00326517"/>
    <w:rsid w:val="00326E1D"/>
    <w:rsid w:val="003305D4"/>
    <w:rsid w:val="003305FC"/>
    <w:rsid w:val="003316FC"/>
    <w:rsid w:val="00331ED0"/>
    <w:rsid w:val="003324FF"/>
    <w:rsid w:val="00332AE2"/>
    <w:rsid w:val="0033306A"/>
    <w:rsid w:val="0033412A"/>
    <w:rsid w:val="00334DD4"/>
    <w:rsid w:val="00335139"/>
    <w:rsid w:val="00336B39"/>
    <w:rsid w:val="003408F9"/>
    <w:rsid w:val="00341774"/>
    <w:rsid w:val="00347AD5"/>
    <w:rsid w:val="00347D83"/>
    <w:rsid w:val="00347E81"/>
    <w:rsid w:val="00352A26"/>
    <w:rsid w:val="00352B9A"/>
    <w:rsid w:val="00352F68"/>
    <w:rsid w:val="003579E9"/>
    <w:rsid w:val="00361042"/>
    <w:rsid w:val="00361720"/>
    <w:rsid w:val="003657CD"/>
    <w:rsid w:val="00365F30"/>
    <w:rsid w:val="00370FE0"/>
    <w:rsid w:val="00375BE8"/>
    <w:rsid w:val="00375C45"/>
    <w:rsid w:val="00380E1D"/>
    <w:rsid w:val="003830DF"/>
    <w:rsid w:val="00383DF2"/>
    <w:rsid w:val="00385515"/>
    <w:rsid w:val="003863C6"/>
    <w:rsid w:val="00394470"/>
    <w:rsid w:val="00395A93"/>
    <w:rsid w:val="00396239"/>
    <w:rsid w:val="003A19CD"/>
    <w:rsid w:val="003A29CF"/>
    <w:rsid w:val="003A3154"/>
    <w:rsid w:val="003A5902"/>
    <w:rsid w:val="003A59AC"/>
    <w:rsid w:val="003A69D6"/>
    <w:rsid w:val="003B2636"/>
    <w:rsid w:val="003B322B"/>
    <w:rsid w:val="003B3539"/>
    <w:rsid w:val="003B73DC"/>
    <w:rsid w:val="003B7503"/>
    <w:rsid w:val="003B780F"/>
    <w:rsid w:val="003C0BEE"/>
    <w:rsid w:val="003C3ACD"/>
    <w:rsid w:val="003C51CE"/>
    <w:rsid w:val="003C520F"/>
    <w:rsid w:val="003C71DF"/>
    <w:rsid w:val="003D1699"/>
    <w:rsid w:val="003D4F0D"/>
    <w:rsid w:val="003D500D"/>
    <w:rsid w:val="003D5676"/>
    <w:rsid w:val="003D6515"/>
    <w:rsid w:val="003D70F0"/>
    <w:rsid w:val="003D731F"/>
    <w:rsid w:val="003E1BF8"/>
    <w:rsid w:val="003E2F80"/>
    <w:rsid w:val="003E3919"/>
    <w:rsid w:val="003E4652"/>
    <w:rsid w:val="003E4A8E"/>
    <w:rsid w:val="003E4C3B"/>
    <w:rsid w:val="003E4F23"/>
    <w:rsid w:val="003E4FF5"/>
    <w:rsid w:val="003E5463"/>
    <w:rsid w:val="003E5FD0"/>
    <w:rsid w:val="003E6225"/>
    <w:rsid w:val="003E6AAE"/>
    <w:rsid w:val="003E7935"/>
    <w:rsid w:val="003F25FF"/>
    <w:rsid w:val="003F3A52"/>
    <w:rsid w:val="003F3A58"/>
    <w:rsid w:val="003F45B2"/>
    <w:rsid w:val="003F496B"/>
    <w:rsid w:val="003F4AC3"/>
    <w:rsid w:val="003F6053"/>
    <w:rsid w:val="003F792E"/>
    <w:rsid w:val="004013CE"/>
    <w:rsid w:val="004014D7"/>
    <w:rsid w:val="004021F9"/>
    <w:rsid w:val="00404347"/>
    <w:rsid w:val="00404942"/>
    <w:rsid w:val="00404CF5"/>
    <w:rsid w:val="004054DC"/>
    <w:rsid w:val="00405883"/>
    <w:rsid w:val="00405D07"/>
    <w:rsid w:val="0040734B"/>
    <w:rsid w:val="00407827"/>
    <w:rsid w:val="00411B76"/>
    <w:rsid w:val="00416CCB"/>
    <w:rsid w:val="00417664"/>
    <w:rsid w:val="00420279"/>
    <w:rsid w:val="00421441"/>
    <w:rsid w:val="00422E6F"/>
    <w:rsid w:val="004230AE"/>
    <w:rsid w:val="00425610"/>
    <w:rsid w:val="00425687"/>
    <w:rsid w:val="004276D8"/>
    <w:rsid w:val="004277EB"/>
    <w:rsid w:val="004312EF"/>
    <w:rsid w:val="0043151F"/>
    <w:rsid w:val="00432225"/>
    <w:rsid w:val="00434904"/>
    <w:rsid w:val="0043776C"/>
    <w:rsid w:val="00437AAA"/>
    <w:rsid w:val="004425E9"/>
    <w:rsid w:val="00443EA2"/>
    <w:rsid w:val="00445313"/>
    <w:rsid w:val="00447A95"/>
    <w:rsid w:val="004503A8"/>
    <w:rsid w:val="0045087B"/>
    <w:rsid w:val="00450B20"/>
    <w:rsid w:val="00450B3F"/>
    <w:rsid w:val="00452B9F"/>
    <w:rsid w:val="00453EFA"/>
    <w:rsid w:val="0045472F"/>
    <w:rsid w:val="00454F9E"/>
    <w:rsid w:val="00456F02"/>
    <w:rsid w:val="004571DB"/>
    <w:rsid w:val="004572CF"/>
    <w:rsid w:val="00457DC2"/>
    <w:rsid w:val="004608DD"/>
    <w:rsid w:val="00463F47"/>
    <w:rsid w:val="00465255"/>
    <w:rsid w:val="00465F60"/>
    <w:rsid w:val="004662B4"/>
    <w:rsid w:val="004665C0"/>
    <w:rsid w:val="0046698D"/>
    <w:rsid w:val="00470F09"/>
    <w:rsid w:val="00472B75"/>
    <w:rsid w:val="004761BC"/>
    <w:rsid w:val="0047628A"/>
    <w:rsid w:val="00476703"/>
    <w:rsid w:val="00476DDC"/>
    <w:rsid w:val="00477B1C"/>
    <w:rsid w:val="00481A84"/>
    <w:rsid w:val="00481EA8"/>
    <w:rsid w:val="004836ED"/>
    <w:rsid w:val="00485B81"/>
    <w:rsid w:val="00492489"/>
    <w:rsid w:val="00492DC8"/>
    <w:rsid w:val="00492DCA"/>
    <w:rsid w:val="00493498"/>
    <w:rsid w:val="00495457"/>
    <w:rsid w:val="00496BB2"/>
    <w:rsid w:val="00496C07"/>
    <w:rsid w:val="00497DCB"/>
    <w:rsid w:val="004A3FB5"/>
    <w:rsid w:val="004A4428"/>
    <w:rsid w:val="004A4A5D"/>
    <w:rsid w:val="004A4E53"/>
    <w:rsid w:val="004A60AD"/>
    <w:rsid w:val="004A6C40"/>
    <w:rsid w:val="004A6D2A"/>
    <w:rsid w:val="004A6F53"/>
    <w:rsid w:val="004A71E8"/>
    <w:rsid w:val="004B21FC"/>
    <w:rsid w:val="004B3FA4"/>
    <w:rsid w:val="004B408B"/>
    <w:rsid w:val="004B47AF"/>
    <w:rsid w:val="004B52C5"/>
    <w:rsid w:val="004B756C"/>
    <w:rsid w:val="004B77D1"/>
    <w:rsid w:val="004C1015"/>
    <w:rsid w:val="004C1298"/>
    <w:rsid w:val="004C3930"/>
    <w:rsid w:val="004C7DA7"/>
    <w:rsid w:val="004D1D29"/>
    <w:rsid w:val="004D2027"/>
    <w:rsid w:val="004D21C6"/>
    <w:rsid w:val="004D230E"/>
    <w:rsid w:val="004D269F"/>
    <w:rsid w:val="004D50B6"/>
    <w:rsid w:val="004D51BE"/>
    <w:rsid w:val="004D6B19"/>
    <w:rsid w:val="004D7B7E"/>
    <w:rsid w:val="004E1246"/>
    <w:rsid w:val="004E1821"/>
    <w:rsid w:val="004E1AE3"/>
    <w:rsid w:val="004E2189"/>
    <w:rsid w:val="004E2BE8"/>
    <w:rsid w:val="004E31AC"/>
    <w:rsid w:val="004E343A"/>
    <w:rsid w:val="004E5D89"/>
    <w:rsid w:val="004E6A89"/>
    <w:rsid w:val="004E6B15"/>
    <w:rsid w:val="004E78C3"/>
    <w:rsid w:val="004F12BA"/>
    <w:rsid w:val="004F171B"/>
    <w:rsid w:val="004F31C4"/>
    <w:rsid w:val="004F5151"/>
    <w:rsid w:val="004F6BA5"/>
    <w:rsid w:val="00501683"/>
    <w:rsid w:val="0050721F"/>
    <w:rsid w:val="00507563"/>
    <w:rsid w:val="0050797E"/>
    <w:rsid w:val="00510120"/>
    <w:rsid w:val="00510E92"/>
    <w:rsid w:val="00517A4B"/>
    <w:rsid w:val="00517FC7"/>
    <w:rsid w:val="00521575"/>
    <w:rsid w:val="00521F67"/>
    <w:rsid w:val="00522927"/>
    <w:rsid w:val="00524C14"/>
    <w:rsid w:val="00524E7E"/>
    <w:rsid w:val="005259CE"/>
    <w:rsid w:val="00527F6A"/>
    <w:rsid w:val="005309D6"/>
    <w:rsid w:val="00532489"/>
    <w:rsid w:val="0053342B"/>
    <w:rsid w:val="005354C5"/>
    <w:rsid w:val="00537C42"/>
    <w:rsid w:val="005423E3"/>
    <w:rsid w:val="0054412B"/>
    <w:rsid w:val="005455DC"/>
    <w:rsid w:val="005457CB"/>
    <w:rsid w:val="00545C8E"/>
    <w:rsid w:val="0054706C"/>
    <w:rsid w:val="00550532"/>
    <w:rsid w:val="00551675"/>
    <w:rsid w:val="00556AB1"/>
    <w:rsid w:val="00557FFC"/>
    <w:rsid w:val="005605A6"/>
    <w:rsid w:val="00560A7B"/>
    <w:rsid w:val="00563128"/>
    <w:rsid w:val="00563B5A"/>
    <w:rsid w:val="0056516F"/>
    <w:rsid w:val="005677D1"/>
    <w:rsid w:val="00574660"/>
    <w:rsid w:val="00576AFA"/>
    <w:rsid w:val="005771B2"/>
    <w:rsid w:val="00577858"/>
    <w:rsid w:val="00577CCD"/>
    <w:rsid w:val="005802E1"/>
    <w:rsid w:val="0058087E"/>
    <w:rsid w:val="00581972"/>
    <w:rsid w:val="00581D05"/>
    <w:rsid w:val="00582892"/>
    <w:rsid w:val="005829B5"/>
    <w:rsid w:val="00583B50"/>
    <w:rsid w:val="005855BC"/>
    <w:rsid w:val="00586298"/>
    <w:rsid w:val="00586A05"/>
    <w:rsid w:val="005877F1"/>
    <w:rsid w:val="00587CE3"/>
    <w:rsid w:val="00587CE4"/>
    <w:rsid w:val="005908F8"/>
    <w:rsid w:val="00591DB0"/>
    <w:rsid w:val="00593835"/>
    <w:rsid w:val="00593E35"/>
    <w:rsid w:val="0059450F"/>
    <w:rsid w:val="00597944"/>
    <w:rsid w:val="005A038F"/>
    <w:rsid w:val="005A077D"/>
    <w:rsid w:val="005A1F1F"/>
    <w:rsid w:val="005A2B39"/>
    <w:rsid w:val="005A33BB"/>
    <w:rsid w:val="005B0C3D"/>
    <w:rsid w:val="005B25D4"/>
    <w:rsid w:val="005B32FE"/>
    <w:rsid w:val="005B3529"/>
    <w:rsid w:val="005B37D1"/>
    <w:rsid w:val="005B5F0A"/>
    <w:rsid w:val="005B6B19"/>
    <w:rsid w:val="005B7EC8"/>
    <w:rsid w:val="005C1A64"/>
    <w:rsid w:val="005C1F9D"/>
    <w:rsid w:val="005C32AF"/>
    <w:rsid w:val="005C4E16"/>
    <w:rsid w:val="005C7562"/>
    <w:rsid w:val="005D1EAD"/>
    <w:rsid w:val="005D20F3"/>
    <w:rsid w:val="005D254E"/>
    <w:rsid w:val="005D3420"/>
    <w:rsid w:val="005D3D71"/>
    <w:rsid w:val="005D3E10"/>
    <w:rsid w:val="005D3F18"/>
    <w:rsid w:val="005D406A"/>
    <w:rsid w:val="005D4FBB"/>
    <w:rsid w:val="005D50E8"/>
    <w:rsid w:val="005D5859"/>
    <w:rsid w:val="005D7610"/>
    <w:rsid w:val="005E0868"/>
    <w:rsid w:val="005E10A0"/>
    <w:rsid w:val="005E1AE1"/>
    <w:rsid w:val="005E1B70"/>
    <w:rsid w:val="005E1DE6"/>
    <w:rsid w:val="005E1EDA"/>
    <w:rsid w:val="005E41C0"/>
    <w:rsid w:val="005E4FA7"/>
    <w:rsid w:val="005E749E"/>
    <w:rsid w:val="005F0414"/>
    <w:rsid w:val="005F0B9C"/>
    <w:rsid w:val="005F32DF"/>
    <w:rsid w:val="005F357F"/>
    <w:rsid w:val="005F4631"/>
    <w:rsid w:val="005F6792"/>
    <w:rsid w:val="00600B2D"/>
    <w:rsid w:val="00601076"/>
    <w:rsid w:val="00601B6D"/>
    <w:rsid w:val="006022C3"/>
    <w:rsid w:val="00602F5A"/>
    <w:rsid w:val="00604B01"/>
    <w:rsid w:val="00604C03"/>
    <w:rsid w:val="0060573D"/>
    <w:rsid w:val="00606B6D"/>
    <w:rsid w:val="00606FB3"/>
    <w:rsid w:val="0060766D"/>
    <w:rsid w:val="00607751"/>
    <w:rsid w:val="0061024F"/>
    <w:rsid w:val="006110FD"/>
    <w:rsid w:val="00611458"/>
    <w:rsid w:val="00613407"/>
    <w:rsid w:val="0061516B"/>
    <w:rsid w:val="006160F9"/>
    <w:rsid w:val="00617A87"/>
    <w:rsid w:val="00617DDB"/>
    <w:rsid w:val="00620BC3"/>
    <w:rsid w:val="006214CF"/>
    <w:rsid w:val="00622A52"/>
    <w:rsid w:val="006245A8"/>
    <w:rsid w:val="00625A8E"/>
    <w:rsid w:val="0062621E"/>
    <w:rsid w:val="006371C4"/>
    <w:rsid w:val="00640146"/>
    <w:rsid w:val="006407C5"/>
    <w:rsid w:val="00640914"/>
    <w:rsid w:val="00642DBC"/>
    <w:rsid w:val="00642E53"/>
    <w:rsid w:val="00642EB6"/>
    <w:rsid w:val="0064382F"/>
    <w:rsid w:val="0064393F"/>
    <w:rsid w:val="00644A15"/>
    <w:rsid w:val="00645BB1"/>
    <w:rsid w:val="0064611C"/>
    <w:rsid w:val="006479C8"/>
    <w:rsid w:val="00647D0D"/>
    <w:rsid w:val="00651A97"/>
    <w:rsid w:val="00651EAB"/>
    <w:rsid w:val="00652DE7"/>
    <w:rsid w:val="00652E04"/>
    <w:rsid w:val="00653FDD"/>
    <w:rsid w:val="00654466"/>
    <w:rsid w:val="00654AC4"/>
    <w:rsid w:val="00655C80"/>
    <w:rsid w:val="0065655C"/>
    <w:rsid w:val="006566D0"/>
    <w:rsid w:val="00656731"/>
    <w:rsid w:val="00660396"/>
    <w:rsid w:val="00660AE9"/>
    <w:rsid w:val="006614DF"/>
    <w:rsid w:val="00662830"/>
    <w:rsid w:val="00666ABA"/>
    <w:rsid w:val="00667ED0"/>
    <w:rsid w:val="0067118B"/>
    <w:rsid w:val="00671752"/>
    <w:rsid w:val="00671B48"/>
    <w:rsid w:val="00671CF7"/>
    <w:rsid w:val="006722A4"/>
    <w:rsid w:val="00672543"/>
    <w:rsid w:val="006729C0"/>
    <w:rsid w:val="00674466"/>
    <w:rsid w:val="006752D6"/>
    <w:rsid w:val="0067673C"/>
    <w:rsid w:val="00677B84"/>
    <w:rsid w:val="00681591"/>
    <w:rsid w:val="00682B42"/>
    <w:rsid w:val="00683925"/>
    <w:rsid w:val="006855CD"/>
    <w:rsid w:val="00685D52"/>
    <w:rsid w:val="0068618D"/>
    <w:rsid w:val="00686E02"/>
    <w:rsid w:val="006879D8"/>
    <w:rsid w:val="00690CB4"/>
    <w:rsid w:val="00691495"/>
    <w:rsid w:val="00691804"/>
    <w:rsid w:val="00693A0E"/>
    <w:rsid w:val="00695473"/>
    <w:rsid w:val="00696C1B"/>
    <w:rsid w:val="006A36D3"/>
    <w:rsid w:val="006A54FD"/>
    <w:rsid w:val="006A7AE5"/>
    <w:rsid w:val="006B3BB7"/>
    <w:rsid w:val="006B4BC1"/>
    <w:rsid w:val="006C030E"/>
    <w:rsid w:val="006C1A56"/>
    <w:rsid w:val="006C2DA5"/>
    <w:rsid w:val="006C2ECD"/>
    <w:rsid w:val="006C4065"/>
    <w:rsid w:val="006C409D"/>
    <w:rsid w:val="006C5165"/>
    <w:rsid w:val="006C6601"/>
    <w:rsid w:val="006C6712"/>
    <w:rsid w:val="006D0AC6"/>
    <w:rsid w:val="006D404C"/>
    <w:rsid w:val="006D42A1"/>
    <w:rsid w:val="006D59A7"/>
    <w:rsid w:val="006D7956"/>
    <w:rsid w:val="006E065B"/>
    <w:rsid w:val="006E1FC1"/>
    <w:rsid w:val="006E2076"/>
    <w:rsid w:val="006E24C8"/>
    <w:rsid w:val="006E30E4"/>
    <w:rsid w:val="006E5351"/>
    <w:rsid w:val="006E75FC"/>
    <w:rsid w:val="006F02E4"/>
    <w:rsid w:val="006F0461"/>
    <w:rsid w:val="006F0713"/>
    <w:rsid w:val="006F1199"/>
    <w:rsid w:val="006F1ACF"/>
    <w:rsid w:val="006F26AD"/>
    <w:rsid w:val="006F3546"/>
    <w:rsid w:val="006F40D4"/>
    <w:rsid w:val="006F4A35"/>
    <w:rsid w:val="006F4C57"/>
    <w:rsid w:val="006F4EC2"/>
    <w:rsid w:val="006F5D34"/>
    <w:rsid w:val="007038DA"/>
    <w:rsid w:val="0070405E"/>
    <w:rsid w:val="00707B19"/>
    <w:rsid w:val="00707D12"/>
    <w:rsid w:val="00707E98"/>
    <w:rsid w:val="0071160C"/>
    <w:rsid w:val="00712DAF"/>
    <w:rsid w:val="00713892"/>
    <w:rsid w:val="00714879"/>
    <w:rsid w:val="00714F39"/>
    <w:rsid w:val="00716210"/>
    <w:rsid w:val="00717AA9"/>
    <w:rsid w:val="00717E5E"/>
    <w:rsid w:val="00720084"/>
    <w:rsid w:val="00722051"/>
    <w:rsid w:val="007222CD"/>
    <w:rsid w:val="00723824"/>
    <w:rsid w:val="007249C3"/>
    <w:rsid w:val="00725CA8"/>
    <w:rsid w:val="00726A2A"/>
    <w:rsid w:val="00727B4E"/>
    <w:rsid w:val="00730153"/>
    <w:rsid w:val="0073150B"/>
    <w:rsid w:val="00733C9D"/>
    <w:rsid w:val="00734D91"/>
    <w:rsid w:val="00735C21"/>
    <w:rsid w:val="00735FC9"/>
    <w:rsid w:val="00736115"/>
    <w:rsid w:val="00736358"/>
    <w:rsid w:val="0073758C"/>
    <w:rsid w:val="0074140F"/>
    <w:rsid w:val="007427EA"/>
    <w:rsid w:val="007431F6"/>
    <w:rsid w:val="00743AC9"/>
    <w:rsid w:val="00744D0E"/>
    <w:rsid w:val="00745961"/>
    <w:rsid w:val="00745B4C"/>
    <w:rsid w:val="0074609E"/>
    <w:rsid w:val="0075356B"/>
    <w:rsid w:val="00755D2B"/>
    <w:rsid w:val="007564C3"/>
    <w:rsid w:val="00756838"/>
    <w:rsid w:val="00756CD3"/>
    <w:rsid w:val="00757368"/>
    <w:rsid w:val="00757926"/>
    <w:rsid w:val="00757A14"/>
    <w:rsid w:val="00762FE5"/>
    <w:rsid w:val="00764BD2"/>
    <w:rsid w:val="007662BF"/>
    <w:rsid w:val="00766F70"/>
    <w:rsid w:val="00770AC2"/>
    <w:rsid w:val="0077242F"/>
    <w:rsid w:val="00772C4D"/>
    <w:rsid w:val="007731B5"/>
    <w:rsid w:val="007747D6"/>
    <w:rsid w:val="007772BF"/>
    <w:rsid w:val="00780A14"/>
    <w:rsid w:val="007811DB"/>
    <w:rsid w:val="00782012"/>
    <w:rsid w:val="0078206D"/>
    <w:rsid w:val="00782161"/>
    <w:rsid w:val="00782680"/>
    <w:rsid w:val="007828D1"/>
    <w:rsid w:val="0078679A"/>
    <w:rsid w:val="00790EE6"/>
    <w:rsid w:val="00791718"/>
    <w:rsid w:val="00793251"/>
    <w:rsid w:val="00793F11"/>
    <w:rsid w:val="0079765C"/>
    <w:rsid w:val="007A162F"/>
    <w:rsid w:val="007A2170"/>
    <w:rsid w:val="007A34A9"/>
    <w:rsid w:val="007A39A7"/>
    <w:rsid w:val="007A41F6"/>
    <w:rsid w:val="007A44FB"/>
    <w:rsid w:val="007A462D"/>
    <w:rsid w:val="007A47C0"/>
    <w:rsid w:val="007A4A2F"/>
    <w:rsid w:val="007A4F5B"/>
    <w:rsid w:val="007A5977"/>
    <w:rsid w:val="007A6E46"/>
    <w:rsid w:val="007B0171"/>
    <w:rsid w:val="007B1166"/>
    <w:rsid w:val="007B1F1A"/>
    <w:rsid w:val="007B2676"/>
    <w:rsid w:val="007B2EB7"/>
    <w:rsid w:val="007B4E6E"/>
    <w:rsid w:val="007B603C"/>
    <w:rsid w:val="007C1AF0"/>
    <w:rsid w:val="007C1C98"/>
    <w:rsid w:val="007C321F"/>
    <w:rsid w:val="007C3282"/>
    <w:rsid w:val="007C32C4"/>
    <w:rsid w:val="007C3668"/>
    <w:rsid w:val="007C3707"/>
    <w:rsid w:val="007C42D2"/>
    <w:rsid w:val="007C50A4"/>
    <w:rsid w:val="007C6385"/>
    <w:rsid w:val="007C7AB5"/>
    <w:rsid w:val="007C7DD7"/>
    <w:rsid w:val="007D2127"/>
    <w:rsid w:val="007D4283"/>
    <w:rsid w:val="007D66E0"/>
    <w:rsid w:val="007D6D5E"/>
    <w:rsid w:val="007D6FF8"/>
    <w:rsid w:val="007E0117"/>
    <w:rsid w:val="007E0429"/>
    <w:rsid w:val="007E0EA1"/>
    <w:rsid w:val="007E6500"/>
    <w:rsid w:val="007E7856"/>
    <w:rsid w:val="007E793C"/>
    <w:rsid w:val="007E7B33"/>
    <w:rsid w:val="007F198E"/>
    <w:rsid w:val="007F2323"/>
    <w:rsid w:val="007F29E7"/>
    <w:rsid w:val="007F3CB2"/>
    <w:rsid w:val="007F58C5"/>
    <w:rsid w:val="007F77E9"/>
    <w:rsid w:val="00800E98"/>
    <w:rsid w:val="008019B7"/>
    <w:rsid w:val="00801A3F"/>
    <w:rsid w:val="00801F41"/>
    <w:rsid w:val="00802E3A"/>
    <w:rsid w:val="00802EFF"/>
    <w:rsid w:val="00804FDE"/>
    <w:rsid w:val="0080620E"/>
    <w:rsid w:val="00806C71"/>
    <w:rsid w:val="00807931"/>
    <w:rsid w:val="0081034C"/>
    <w:rsid w:val="0081146D"/>
    <w:rsid w:val="00812133"/>
    <w:rsid w:val="00813B63"/>
    <w:rsid w:val="0081532B"/>
    <w:rsid w:val="008155D3"/>
    <w:rsid w:val="00815A30"/>
    <w:rsid w:val="00815A95"/>
    <w:rsid w:val="00817065"/>
    <w:rsid w:val="008201C1"/>
    <w:rsid w:val="00820BA4"/>
    <w:rsid w:val="00820CCD"/>
    <w:rsid w:val="00821AB3"/>
    <w:rsid w:val="00822B93"/>
    <w:rsid w:val="00822F28"/>
    <w:rsid w:val="0082413D"/>
    <w:rsid w:val="008248EB"/>
    <w:rsid w:val="00825378"/>
    <w:rsid w:val="0082667A"/>
    <w:rsid w:val="00827CF8"/>
    <w:rsid w:val="008317F4"/>
    <w:rsid w:val="00834200"/>
    <w:rsid w:val="0083438C"/>
    <w:rsid w:val="00835F54"/>
    <w:rsid w:val="008366DB"/>
    <w:rsid w:val="00837197"/>
    <w:rsid w:val="008379D2"/>
    <w:rsid w:val="00840641"/>
    <w:rsid w:val="00841ADA"/>
    <w:rsid w:val="00847766"/>
    <w:rsid w:val="00850C6C"/>
    <w:rsid w:val="0085173C"/>
    <w:rsid w:val="00852605"/>
    <w:rsid w:val="00852C34"/>
    <w:rsid w:val="00854843"/>
    <w:rsid w:val="00856274"/>
    <w:rsid w:val="008563EE"/>
    <w:rsid w:val="00857826"/>
    <w:rsid w:val="00857A65"/>
    <w:rsid w:val="0086249B"/>
    <w:rsid w:val="0086383F"/>
    <w:rsid w:val="00864981"/>
    <w:rsid w:val="0086613E"/>
    <w:rsid w:val="00866C6E"/>
    <w:rsid w:val="008703EA"/>
    <w:rsid w:val="008716A5"/>
    <w:rsid w:val="00873898"/>
    <w:rsid w:val="00874083"/>
    <w:rsid w:val="0087479C"/>
    <w:rsid w:val="0087529A"/>
    <w:rsid w:val="00882AD0"/>
    <w:rsid w:val="008833F1"/>
    <w:rsid w:val="00883856"/>
    <w:rsid w:val="00883AE4"/>
    <w:rsid w:val="00885678"/>
    <w:rsid w:val="00886016"/>
    <w:rsid w:val="00887454"/>
    <w:rsid w:val="00891BB6"/>
    <w:rsid w:val="00891E58"/>
    <w:rsid w:val="0089732E"/>
    <w:rsid w:val="0089768F"/>
    <w:rsid w:val="008A1694"/>
    <w:rsid w:val="008A27B7"/>
    <w:rsid w:val="008A3C89"/>
    <w:rsid w:val="008A495C"/>
    <w:rsid w:val="008A55BE"/>
    <w:rsid w:val="008B0307"/>
    <w:rsid w:val="008B0D6F"/>
    <w:rsid w:val="008B1BAB"/>
    <w:rsid w:val="008B2954"/>
    <w:rsid w:val="008C0D8B"/>
    <w:rsid w:val="008C18CD"/>
    <w:rsid w:val="008C1C78"/>
    <w:rsid w:val="008C49C3"/>
    <w:rsid w:val="008C655F"/>
    <w:rsid w:val="008D0D5A"/>
    <w:rsid w:val="008D1F67"/>
    <w:rsid w:val="008D2D54"/>
    <w:rsid w:val="008D3332"/>
    <w:rsid w:val="008D3B8E"/>
    <w:rsid w:val="008D5C4D"/>
    <w:rsid w:val="008D7423"/>
    <w:rsid w:val="008E0543"/>
    <w:rsid w:val="008E2CE2"/>
    <w:rsid w:val="008E2E3A"/>
    <w:rsid w:val="008E447A"/>
    <w:rsid w:val="008F0943"/>
    <w:rsid w:val="008F3BE7"/>
    <w:rsid w:val="008F7CB4"/>
    <w:rsid w:val="00900BE7"/>
    <w:rsid w:val="00905643"/>
    <w:rsid w:val="00906E85"/>
    <w:rsid w:val="009110ED"/>
    <w:rsid w:val="00914528"/>
    <w:rsid w:val="0091520B"/>
    <w:rsid w:val="00915F77"/>
    <w:rsid w:val="00916756"/>
    <w:rsid w:val="009167AB"/>
    <w:rsid w:val="00916ACD"/>
    <w:rsid w:val="00916E98"/>
    <w:rsid w:val="0091700C"/>
    <w:rsid w:val="009200C3"/>
    <w:rsid w:val="00923E22"/>
    <w:rsid w:val="009257D7"/>
    <w:rsid w:val="0092671F"/>
    <w:rsid w:val="009268DF"/>
    <w:rsid w:val="00926DE9"/>
    <w:rsid w:val="0093191B"/>
    <w:rsid w:val="00932CD3"/>
    <w:rsid w:val="00932D39"/>
    <w:rsid w:val="00933648"/>
    <w:rsid w:val="009339F7"/>
    <w:rsid w:val="00940555"/>
    <w:rsid w:val="009414DD"/>
    <w:rsid w:val="00941985"/>
    <w:rsid w:val="00942561"/>
    <w:rsid w:val="009429FF"/>
    <w:rsid w:val="009430B5"/>
    <w:rsid w:val="00943428"/>
    <w:rsid w:val="0094415E"/>
    <w:rsid w:val="00945BE9"/>
    <w:rsid w:val="00946397"/>
    <w:rsid w:val="00946C72"/>
    <w:rsid w:val="00947079"/>
    <w:rsid w:val="00952256"/>
    <w:rsid w:val="00954204"/>
    <w:rsid w:val="00957D36"/>
    <w:rsid w:val="00960735"/>
    <w:rsid w:val="00960A6C"/>
    <w:rsid w:val="009629EA"/>
    <w:rsid w:val="00962EF0"/>
    <w:rsid w:val="00962F38"/>
    <w:rsid w:val="00963A03"/>
    <w:rsid w:val="00964799"/>
    <w:rsid w:val="0096547C"/>
    <w:rsid w:val="009664BC"/>
    <w:rsid w:val="00966E2D"/>
    <w:rsid w:val="00966E3D"/>
    <w:rsid w:val="00971879"/>
    <w:rsid w:val="00971FF6"/>
    <w:rsid w:val="009742CF"/>
    <w:rsid w:val="009751C2"/>
    <w:rsid w:val="00975AEF"/>
    <w:rsid w:val="0098073A"/>
    <w:rsid w:val="009826EA"/>
    <w:rsid w:val="0098366A"/>
    <w:rsid w:val="009868B1"/>
    <w:rsid w:val="00987514"/>
    <w:rsid w:val="00990643"/>
    <w:rsid w:val="00990A9C"/>
    <w:rsid w:val="0099272A"/>
    <w:rsid w:val="009939EA"/>
    <w:rsid w:val="00995D67"/>
    <w:rsid w:val="0099775C"/>
    <w:rsid w:val="009A1C15"/>
    <w:rsid w:val="009A3E95"/>
    <w:rsid w:val="009A41D5"/>
    <w:rsid w:val="009A69B9"/>
    <w:rsid w:val="009A7CB4"/>
    <w:rsid w:val="009B08D6"/>
    <w:rsid w:val="009B14EE"/>
    <w:rsid w:val="009B2725"/>
    <w:rsid w:val="009B5439"/>
    <w:rsid w:val="009B54E2"/>
    <w:rsid w:val="009B6291"/>
    <w:rsid w:val="009B7447"/>
    <w:rsid w:val="009B7DC6"/>
    <w:rsid w:val="009B7E0A"/>
    <w:rsid w:val="009C07AF"/>
    <w:rsid w:val="009C2598"/>
    <w:rsid w:val="009C25D7"/>
    <w:rsid w:val="009C2B3B"/>
    <w:rsid w:val="009C50AB"/>
    <w:rsid w:val="009D0954"/>
    <w:rsid w:val="009D132C"/>
    <w:rsid w:val="009D1C48"/>
    <w:rsid w:val="009D200F"/>
    <w:rsid w:val="009D3943"/>
    <w:rsid w:val="009D3D59"/>
    <w:rsid w:val="009D74A4"/>
    <w:rsid w:val="009E0CE3"/>
    <w:rsid w:val="009E2D37"/>
    <w:rsid w:val="009E37C1"/>
    <w:rsid w:val="009E3E33"/>
    <w:rsid w:val="009E4A7A"/>
    <w:rsid w:val="009E4D7B"/>
    <w:rsid w:val="009E4DF4"/>
    <w:rsid w:val="009F037D"/>
    <w:rsid w:val="009F0937"/>
    <w:rsid w:val="009F0A28"/>
    <w:rsid w:val="009F2F87"/>
    <w:rsid w:val="009F7E9D"/>
    <w:rsid w:val="00A02B21"/>
    <w:rsid w:val="00A02F5E"/>
    <w:rsid w:val="00A0364D"/>
    <w:rsid w:val="00A04746"/>
    <w:rsid w:val="00A0774E"/>
    <w:rsid w:val="00A101D9"/>
    <w:rsid w:val="00A102A3"/>
    <w:rsid w:val="00A10786"/>
    <w:rsid w:val="00A14AE3"/>
    <w:rsid w:val="00A208B6"/>
    <w:rsid w:val="00A208B7"/>
    <w:rsid w:val="00A20B57"/>
    <w:rsid w:val="00A238AE"/>
    <w:rsid w:val="00A26B70"/>
    <w:rsid w:val="00A273F2"/>
    <w:rsid w:val="00A30EF9"/>
    <w:rsid w:val="00A32C5C"/>
    <w:rsid w:val="00A32D66"/>
    <w:rsid w:val="00A34A6E"/>
    <w:rsid w:val="00A3521E"/>
    <w:rsid w:val="00A367E6"/>
    <w:rsid w:val="00A4052B"/>
    <w:rsid w:val="00A4248E"/>
    <w:rsid w:val="00A44A53"/>
    <w:rsid w:val="00A46B81"/>
    <w:rsid w:val="00A5014E"/>
    <w:rsid w:val="00A51142"/>
    <w:rsid w:val="00A51DE3"/>
    <w:rsid w:val="00A53D66"/>
    <w:rsid w:val="00A53F52"/>
    <w:rsid w:val="00A549B7"/>
    <w:rsid w:val="00A55398"/>
    <w:rsid w:val="00A55420"/>
    <w:rsid w:val="00A5567C"/>
    <w:rsid w:val="00A55E96"/>
    <w:rsid w:val="00A62322"/>
    <w:rsid w:val="00A637E5"/>
    <w:rsid w:val="00A64D20"/>
    <w:rsid w:val="00A71148"/>
    <w:rsid w:val="00A717F4"/>
    <w:rsid w:val="00A71B03"/>
    <w:rsid w:val="00A721AE"/>
    <w:rsid w:val="00A7325A"/>
    <w:rsid w:val="00A76737"/>
    <w:rsid w:val="00A81C39"/>
    <w:rsid w:val="00A83085"/>
    <w:rsid w:val="00A838ED"/>
    <w:rsid w:val="00A8402F"/>
    <w:rsid w:val="00A84544"/>
    <w:rsid w:val="00A84E24"/>
    <w:rsid w:val="00A87262"/>
    <w:rsid w:val="00A90451"/>
    <w:rsid w:val="00A90F89"/>
    <w:rsid w:val="00A92C3E"/>
    <w:rsid w:val="00A92DD0"/>
    <w:rsid w:val="00A93090"/>
    <w:rsid w:val="00A93189"/>
    <w:rsid w:val="00A932FD"/>
    <w:rsid w:val="00A9332C"/>
    <w:rsid w:val="00A9512C"/>
    <w:rsid w:val="00A95B8F"/>
    <w:rsid w:val="00A95EB5"/>
    <w:rsid w:val="00A96BA7"/>
    <w:rsid w:val="00AA067B"/>
    <w:rsid w:val="00AA0D49"/>
    <w:rsid w:val="00AA13FA"/>
    <w:rsid w:val="00AA166E"/>
    <w:rsid w:val="00AA263D"/>
    <w:rsid w:val="00AA47F3"/>
    <w:rsid w:val="00AA5730"/>
    <w:rsid w:val="00AA60FE"/>
    <w:rsid w:val="00AA6AD7"/>
    <w:rsid w:val="00AA71A2"/>
    <w:rsid w:val="00AB155F"/>
    <w:rsid w:val="00AB2240"/>
    <w:rsid w:val="00AB240B"/>
    <w:rsid w:val="00AB34AC"/>
    <w:rsid w:val="00AB49AF"/>
    <w:rsid w:val="00AB58AE"/>
    <w:rsid w:val="00AC0009"/>
    <w:rsid w:val="00AC143D"/>
    <w:rsid w:val="00AC1723"/>
    <w:rsid w:val="00AC4782"/>
    <w:rsid w:val="00AC47AF"/>
    <w:rsid w:val="00AC5F7D"/>
    <w:rsid w:val="00AC7A39"/>
    <w:rsid w:val="00AD04C6"/>
    <w:rsid w:val="00AD26D1"/>
    <w:rsid w:val="00AD4395"/>
    <w:rsid w:val="00AD4860"/>
    <w:rsid w:val="00AD5583"/>
    <w:rsid w:val="00AD6059"/>
    <w:rsid w:val="00AD6863"/>
    <w:rsid w:val="00AD6E99"/>
    <w:rsid w:val="00AE1580"/>
    <w:rsid w:val="00AE2E87"/>
    <w:rsid w:val="00AE4403"/>
    <w:rsid w:val="00AF016D"/>
    <w:rsid w:val="00AF358D"/>
    <w:rsid w:val="00AF49F9"/>
    <w:rsid w:val="00AF5711"/>
    <w:rsid w:val="00AF6887"/>
    <w:rsid w:val="00AF77BE"/>
    <w:rsid w:val="00B004AE"/>
    <w:rsid w:val="00B00A90"/>
    <w:rsid w:val="00B02F8B"/>
    <w:rsid w:val="00B0309D"/>
    <w:rsid w:val="00B03ECC"/>
    <w:rsid w:val="00B04396"/>
    <w:rsid w:val="00B04D79"/>
    <w:rsid w:val="00B058CC"/>
    <w:rsid w:val="00B10770"/>
    <w:rsid w:val="00B117CD"/>
    <w:rsid w:val="00B11D11"/>
    <w:rsid w:val="00B1343B"/>
    <w:rsid w:val="00B1387D"/>
    <w:rsid w:val="00B16389"/>
    <w:rsid w:val="00B21F9F"/>
    <w:rsid w:val="00B24D9A"/>
    <w:rsid w:val="00B26995"/>
    <w:rsid w:val="00B30D70"/>
    <w:rsid w:val="00B31F9D"/>
    <w:rsid w:val="00B330CE"/>
    <w:rsid w:val="00B3432F"/>
    <w:rsid w:val="00B34A6C"/>
    <w:rsid w:val="00B34C4B"/>
    <w:rsid w:val="00B36424"/>
    <w:rsid w:val="00B36C14"/>
    <w:rsid w:val="00B37D76"/>
    <w:rsid w:val="00B37F8F"/>
    <w:rsid w:val="00B40D22"/>
    <w:rsid w:val="00B41CD1"/>
    <w:rsid w:val="00B42A7C"/>
    <w:rsid w:val="00B436CC"/>
    <w:rsid w:val="00B4435B"/>
    <w:rsid w:val="00B473E6"/>
    <w:rsid w:val="00B47A8A"/>
    <w:rsid w:val="00B509ED"/>
    <w:rsid w:val="00B51605"/>
    <w:rsid w:val="00B547FF"/>
    <w:rsid w:val="00B55306"/>
    <w:rsid w:val="00B5560A"/>
    <w:rsid w:val="00B56D4D"/>
    <w:rsid w:val="00B57A4D"/>
    <w:rsid w:val="00B57BB6"/>
    <w:rsid w:val="00B57CC8"/>
    <w:rsid w:val="00B61467"/>
    <w:rsid w:val="00B61900"/>
    <w:rsid w:val="00B61B78"/>
    <w:rsid w:val="00B620B1"/>
    <w:rsid w:val="00B65045"/>
    <w:rsid w:val="00B65255"/>
    <w:rsid w:val="00B662D2"/>
    <w:rsid w:val="00B66A18"/>
    <w:rsid w:val="00B674D3"/>
    <w:rsid w:val="00B677AB"/>
    <w:rsid w:val="00B67A20"/>
    <w:rsid w:val="00B70730"/>
    <w:rsid w:val="00B71595"/>
    <w:rsid w:val="00B71DAB"/>
    <w:rsid w:val="00B744FA"/>
    <w:rsid w:val="00B77160"/>
    <w:rsid w:val="00B777F8"/>
    <w:rsid w:val="00B77BAB"/>
    <w:rsid w:val="00B82286"/>
    <w:rsid w:val="00B8274B"/>
    <w:rsid w:val="00B84636"/>
    <w:rsid w:val="00B84D2C"/>
    <w:rsid w:val="00B8576D"/>
    <w:rsid w:val="00B8577D"/>
    <w:rsid w:val="00B874AB"/>
    <w:rsid w:val="00B87BEC"/>
    <w:rsid w:val="00B90131"/>
    <w:rsid w:val="00B906AF"/>
    <w:rsid w:val="00B90D53"/>
    <w:rsid w:val="00B91EBF"/>
    <w:rsid w:val="00B922E6"/>
    <w:rsid w:val="00B928F7"/>
    <w:rsid w:val="00B93285"/>
    <w:rsid w:val="00B93320"/>
    <w:rsid w:val="00B93A07"/>
    <w:rsid w:val="00B93D08"/>
    <w:rsid w:val="00B94448"/>
    <w:rsid w:val="00B94934"/>
    <w:rsid w:val="00B94B7A"/>
    <w:rsid w:val="00B95016"/>
    <w:rsid w:val="00B97265"/>
    <w:rsid w:val="00BA1C6C"/>
    <w:rsid w:val="00BA2CBC"/>
    <w:rsid w:val="00BA3860"/>
    <w:rsid w:val="00BA3EB6"/>
    <w:rsid w:val="00BA4F8E"/>
    <w:rsid w:val="00BA5759"/>
    <w:rsid w:val="00BA5B07"/>
    <w:rsid w:val="00BA6D05"/>
    <w:rsid w:val="00BA7A86"/>
    <w:rsid w:val="00BA7ABB"/>
    <w:rsid w:val="00BA7B2C"/>
    <w:rsid w:val="00BB033D"/>
    <w:rsid w:val="00BB0CEC"/>
    <w:rsid w:val="00BB2779"/>
    <w:rsid w:val="00BB29D1"/>
    <w:rsid w:val="00BB2BB4"/>
    <w:rsid w:val="00BB2FF6"/>
    <w:rsid w:val="00BB4D25"/>
    <w:rsid w:val="00BB74C5"/>
    <w:rsid w:val="00BB765F"/>
    <w:rsid w:val="00BC1F20"/>
    <w:rsid w:val="00BC2457"/>
    <w:rsid w:val="00BC51FA"/>
    <w:rsid w:val="00BC53C8"/>
    <w:rsid w:val="00BC7210"/>
    <w:rsid w:val="00BC757B"/>
    <w:rsid w:val="00BD2454"/>
    <w:rsid w:val="00BD4240"/>
    <w:rsid w:val="00BD45F9"/>
    <w:rsid w:val="00BD4AD2"/>
    <w:rsid w:val="00BD4FAB"/>
    <w:rsid w:val="00BD6039"/>
    <w:rsid w:val="00BD7485"/>
    <w:rsid w:val="00BE0C17"/>
    <w:rsid w:val="00BE1EF3"/>
    <w:rsid w:val="00BE43C3"/>
    <w:rsid w:val="00BE5BFA"/>
    <w:rsid w:val="00BE67E0"/>
    <w:rsid w:val="00BE69D1"/>
    <w:rsid w:val="00BE7069"/>
    <w:rsid w:val="00BE7922"/>
    <w:rsid w:val="00BF384F"/>
    <w:rsid w:val="00BF388D"/>
    <w:rsid w:val="00BF459C"/>
    <w:rsid w:val="00BF4A5A"/>
    <w:rsid w:val="00BF50EF"/>
    <w:rsid w:val="00BF554B"/>
    <w:rsid w:val="00BF5F37"/>
    <w:rsid w:val="00BF7A50"/>
    <w:rsid w:val="00BF7FB5"/>
    <w:rsid w:val="00C00B4A"/>
    <w:rsid w:val="00C00E17"/>
    <w:rsid w:val="00C00F8B"/>
    <w:rsid w:val="00C01211"/>
    <w:rsid w:val="00C02211"/>
    <w:rsid w:val="00C036CE"/>
    <w:rsid w:val="00C05EA5"/>
    <w:rsid w:val="00C063E6"/>
    <w:rsid w:val="00C06B23"/>
    <w:rsid w:val="00C07F21"/>
    <w:rsid w:val="00C1008B"/>
    <w:rsid w:val="00C10A9F"/>
    <w:rsid w:val="00C1148C"/>
    <w:rsid w:val="00C14071"/>
    <w:rsid w:val="00C145CE"/>
    <w:rsid w:val="00C17D9E"/>
    <w:rsid w:val="00C20374"/>
    <w:rsid w:val="00C241F0"/>
    <w:rsid w:val="00C24C33"/>
    <w:rsid w:val="00C33725"/>
    <w:rsid w:val="00C33E6E"/>
    <w:rsid w:val="00C343F2"/>
    <w:rsid w:val="00C352D1"/>
    <w:rsid w:val="00C35599"/>
    <w:rsid w:val="00C365BC"/>
    <w:rsid w:val="00C40AA1"/>
    <w:rsid w:val="00C42F53"/>
    <w:rsid w:val="00C46229"/>
    <w:rsid w:val="00C47FAC"/>
    <w:rsid w:val="00C50169"/>
    <w:rsid w:val="00C53B70"/>
    <w:rsid w:val="00C54155"/>
    <w:rsid w:val="00C553BE"/>
    <w:rsid w:val="00C5541A"/>
    <w:rsid w:val="00C55CDE"/>
    <w:rsid w:val="00C563D7"/>
    <w:rsid w:val="00C60B7F"/>
    <w:rsid w:val="00C60D5A"/>
    <w:rsid w:val="00C61A7E"/>
    <w:rsid w:val="00C638D5"/>
    <w:rsid w:val="00C64C84"/>
    <w:rsid w:val="00C65482"/>
    <w:rsid w:val="00C67D25"/>
    <w:rsid w:val="00C70C06"/>
    <w:rsid w:val="00C727D5"/>
    <w:rsid w:val="00C7305C"/>
    <w:rsid w:val="00C735C9"/>
    <w:rsid w:val="00C74393"/>
    <w:rsid w:val="00C74945"/>
    <w:rsid w:val="00C752F3"/>
    <w:rsid w:val="00C761B7"/>
    <w:rsid w:val="00C764C4"/>
    <w:rsid w:val="00C777D3"/>
    <w:rsid w:val="00C77C38"/>
    <w:rsid w:val="00C816ED"/>
    <w:rsid w:val="00C81C70"/>
    <w:rsid w:val="00C85CE0"/>
    <w:rsid w:val="00C87C91"/>
    <w:rsid w:val="00C90032"/>
    <w:rsid w:val="00C905F1"/>
    <w:rsid w:val="00C944FF"/>
    <w:rsid w:val="00C95366"/>
    <w:rsid w:val="00C960B5"/>
    <w:rsid w:val="00C9634F"/>
    <w:rsid w:val="00C97427"/>
    <w:rsid w:val="00C97B28"/>
    <w:rsid w:val="00CA1B01"/>
    <w:rsid w:val="00CA343B"/>
    <w:rsid w:val="00CA46EB"/>
    <w:rsid w:val="00CA4C48"/>
    <w:rsid w:val="00CA4C96"/>
    <w:rsid w:val="00CA5878"/>
    <w:rsid w:val="00CA75FD"/>
    <w:rsid w:val="00CB23FC"/>
    <w:rsid w:val="00CB3832"/>
    <w:rsid w:val="00CB3E1E"/>
    <w:rsid w:val="00CB5C44"/>
    <w:rsid w:val="00CC06C4"/>
    <w:rsid w:val="00CC267E"/>
    <w:rsid w:val="00CC327A"/>
    <w:rsid w:val="00CC420F"/>
    <w:rsid w:val="00CC44D6"/>
    <w:rsid w:val="00CC4D28"/>
    <w:rsid w:val="00CC52AD"/>
    <w:rsid w:val="00CC6307"/>
    <w:rsid w:val="00CC7A70"/>
    <w:rsid w:val="00CD02D7"/>
    <w:rsid w:val="00CD0572"/>
    <w:rsid w:val="00CD08A7"/>
    <w:rsid w:val="00CD0B34"/>
    <w:rsid w:val="00CD0F5B"/>
    <w:rsid w:val="00CD12CE"/>
    <w:rsid w:val="00CD261F"/>
    <w:rsid w:val="00CD3470"/>
    <w:rsid w:val="00CD4A70"/>
    <w:rsid w:val="00CD7566"/>
    <w:rsid w:val="00CD7D95"/>
    <w:rsid w:val="00CD7EEE"/>
    <w:rsid w:val="00CD7FA1"/>
    <w:rsid w:val="00CE0A66"/>
    <w:rsid w:val="00CE17B6"/>
    <w:rsid w:val="00CE1BF8"/>
    <w:rsid w:val="00CE245E"/>
    <w:rsid w:val="00CE3377"/>
    <w:rsid w:val="00CE34BE"/>
    <w:rsid w:val="00CE7059"/>
    <w:rsid w:val="00CE752A"/>
    <w:rsid w:val="00CF0040"/>
    <w:rsid w:val="00CF0332"/>
    <w:rsid w:val="00CF087D"/>
    <w:rsid w:val="00CF2787"/>
    <w:rsid w:val="00CF5176"/>
    <w:rsid w:val="00CF5328"/>
    <w:rsid w:val="00CF5AC1"/>
    <w:rsid w:val="00D015D3"/>
    <w:rsid w:val="00D0309B"/>
    <w:rsid w:val="00D04FB3"/>
    <w:rsid w:val="00D0606C"/>
    <w:rsid w:val="00D060FD"/>
    <w:rsid w:val="00D0631D"/>
    <w:rsid w:val="00D1176E"/>
    <w:rsid w:val="00D11D19"/>
    <w:rsid w:val="00D11DB1"/>
    <w:rsid w:val="00D13B2F"/>
    <w:rsid w:val="00D13F0B"/>
    <w:rsid w:val="00D20122"/>
    <w:rsid w:val="00D2287E"/>
    <w:rsid w:val="00D22FDF"/>
    <w:rsid w:val="00D24B38"/>
    <w:rsid w:val="00D24BFD"/>
    <w:rsid w:val="00D30758"/>
    <w:rsid w:val="00D32767"/>
    <w:rsid w:val="00D32D17"/>
    <w:rsid w:val="00D33877"/>
    <w:rsid w:val="00D345EC"/>
    <w:rsid w:val="00D34E5D"/>
    <w:rsid w:val="00D35691"/>
    <w:rsid w:val="00D3722A"/>
    <w:rsid w:val="00D411E6"/>
    <w:rsid w:val="00D43181"/>
    <w:rsid w:val="00D45225"/>
    <w:rsid w:val="00D452F3"/>
    <w:rsid w:val="00D4544E"/>
    <w:rsid w:val="00D47A3D"/>
    <w:rsid w:val="00D503EB"/>
    <w:rsid w:val="00D51545"/>
    <w:rsid w:val="00D520EF"/>
    <w:rsid w:val="00D522B6"/>
    <w:rsid w:val="00D5269E"/>
    <w:rsid w:val="00D52D81"/>
    <w:rsid w:val="00D554FC"/>
    <w:rsid w:val="00D55BE7"/>
    <w:rsid w:val="00D56748"/>
    <w:rsid w:val="00D57551"/>
    <w:rsid w:val="00D62E9E"/>
    <w:rsid w:val="00D64CDC"/>
    <w:rsid w:val="00D64F57"/>
    <w:rsid w:val="00D655A7"/>
    <w:rsid w:val="00D65977"/>
    <w:rsid w:val="00D678EB"/>
    <w:rsid w:val="00D70F42"/>
    <w:rsid w:val="00D7124F"/>
    <w:rsid w:val="00D72E0D"/>
    <w:rsid w:val="00D73885"/>
    <w:rsid w:val="00D7451F"/>
    <w:rsid w:val="00D756C3"/>
    <w:rsid w:val="00D757D9"/>
    <w:rsid w:val="00D81CD5"/>
    <w:rsid w:val="00D82673"/>
    <w:rsid w:val="00D82EFA"/>
    <w:rsid w:val="00D84F45"/>
    <w:rsid w:val="00D8627B"/>
    <w:rsid w:val="00D90597"/>
    <w:rsid w:val="00D917FC"/>
    <w:rsid w:val="00D93D44"/>
    <w:rsid w:val="00D94016"/>
    <w:rsid w:val="00D94426"/>
    <w:rsid w:val="00D94532"/>
    <w:rsid w:val="00D94C4B"/>
    <w:rsid w:val="00D954C8"/>
    <w:rsid w:val="00D9564F"/>
    <w:rsid w:val="00D95CB2"/>
    <w:rsid w:val="00D96B02"/>
    <w:rsid w:val="00D973AC"/>
    <w:rsid w:val="00DA1378"/>
    <w:rsid w:val="00DA1E03"/>
    <w:rsid w:val="00DA22B6"/>
    <w:rsid w:val="00DA3C56"/>
    <w:rsid w:val="00DA76C1"/>
    <w:rsid w:val="00DB0B56"/>
    <w:rsid w:val="00DB15F8"/>
    <w:rsid w:val="00DB1F41"/>
    <w:rsid w:val="00DB34A2"/>
    <w:rsid w:val="00DB37D2"/>
    <w:rsid w:val="00DB5DE1"/>
    <w:rsid w:val="00DB687C"/>
    <w:rsid w:val="00DB68FC"/>
    <w:rsid w:val="00DC0DDB"/>
    <w:rsid w:val="00DC0F1A"/>
    <w:rsid w:val="00DC22CB"/>
    <w:rsid w:val="00DC2892"/>
    <w:rsid w:val="00DC2D56"/>
    <w:rsid w:val="00DC2E0A"/>
    <w:rsid w:val="00DC5A77"/>
    <w:rsid w:val="00DC7F1B"/>
    <w:rsid w:val="00DD06B4"/>
    <w:rsid w:val="00DD0DA2"/>
    <w:rsid w:val="00DD2365"/>
    <w:rsid w:val="00DD294A"/>
    <w:rsid w:val="00DD4228"/>
    <w:rsid w:val="00DD56E8"/>
    <w:rsid w:val="00DD5A63"/>
    <w:rsid w:val="00DE054D"/>
    <w:rsid w:val="00DE0C54"/>
    <w:rsid w:val="00DE0D11"/>
    <w:rsid w:val="00DE1915"/>
    <w:rsid w:val="00DE1BA5"/>
    <w:rsid w:val="00DE2117"/>
    <w:rsid w:val="00DE287A"/>
    <w:rsid w:val="00DE3649"/>
    <w:rsid w:val="00DE779D"/>
    <w:rsid w:val="00DE7918"/>
    <w:rsid w:val="00DF1CDC"/>
    <w:rsid w:val="00DF2277"/>
    <w:rsid w:val="00DF4209"/>
    <w:rsid w:val="00DF52EE"/>
    <w:rsid w:val="00DF6340"/>
    <w:rsid w:val="00DF67A8"/>
    <w:rsid w:val="00DF6F73"/>
    <w:rsid w:val="00DF70F9"/>
    <w:rsid w:val="00DF7A6A"/>
    <w:rsid w:val="00DF7F11"/>
    <w:rsid w:val="00E0066D"/>
    <w:rsid w:val="00E0499B"/>
    <w:rsid w:val="00E06663"/>
    <w:rsid w:val="00E06994"/>
    <w:rsid w:val="00E100F5"/>
    <w:rsid w:val="00E100F7"/>
    <w:rsid w:val="00E101FE"/>
    <w:rsid w:val="00E10682"/>
    <w:rsid w:val="00E11CBC"/>
    <w:rsid w:val="00E13412"/>
    <w:rsid w:val="00E148D9"/>
    <w:rsid w:val="00E1665F"/>
    <w:rsid w:val="00E20527"/>
    <w:rsid w:val="00E21449"/>
    <w:rsid w:val="00E22B4B"/>
    <w:rsid w:val="00E23B1D"/>
    <w:rsid w:val="00E24877"/>
    <w:rsid w:val="00E25CDC"/>
    <w:rsid w:val="00E27AF6"/>
    <w:rsid w:val="00E27CE5"/>
    <w:rsid w:val="00E30D22"/>
    <w:rsid w:val="00E32D9B"/>
    <w:rsid w:val="00E3496E"/>
    <w:rsid w:val="00E34B53"/>
    <w:rsid w:val="00E34DDB"/>
    <w:rsid w:val="00E366AD"/>
    <w:rsid w:val="00E36980"/>
    <w:rsid w:val="00E36C45"/>
    <w:rsid w:val="00E36D66"/>
    <w:rsid w:val="00E41E3D"/>
    <w:rsid w:val="00E42D34"/>
    <w:rsid w:val="00E42F89"/>
    <w:rsid w:val="00E4333A"/>
    <w:rsid w:val="00E4381C"/>
    <w:rsid w:val="00E44DBC"/>
    <w:rsid w:val="00E45672"/>
    <w:rsid w:val="00E46E2A"/>
    <w:rsid w:val="00E46FAB"/>
    <w:rsid w:val="00E4763C"/>
    <w:rsid w:val="00E50E91"/>
    <w:rsid w:val="00E51A2F"/>
    <w:rsid w:val="00E553AB"/>
    <w:rsid w:val="00E5675C"/>
    <w:rsid w:val="00E571D3"/>
    <w:rsid w:val="00E5755E"/>
    <w:rsid w:val="00E61ED9"/>
    <w:rsid w:val="00E61F6D"/>
    <w:rsid w:val="00E6487F"/>
    <w:rsid w:val="00E65C28"/>
    <w:rsid w:val="00E65D4A"/>
    <w:rsid w:val="00E66744"/>
    <w:rsid w:val="00E70CAC"/>
    <w:rsid w:val="00E724E0"/>
    <w:rsid w:val="00E72B44"/>
    <w:rsid w:val="00E72C3B"/>
    <w:rsid w:val="00E72DDD"/>
    <w:rsid w:val="00E73B37"/>
    <w:rsid w:val="00E75ABD"/>
    <w:rsid w:val="00E80517"/>
    <w:rsid w:val="00E809B4"/>
    <w:rsid w:val="00E828BF"/>
    <w:rsid w:val="00E83B2D"/>
    <w:rsid w:val="00E84030"/>
    <w:rsid w:val="00E95A3A"/>
    <w:rsid w:val="00E95AE4"/>
    <w:rsid w:val="00E96CBE"/>
    <w:rsid w:val="00EA240C"/>
    <w:rsid w:val="00EA33D7"/>
    <w:rsid w:val="00EA726F"/>
    <w:rsid w:val="00EA782A"/>
    <w:rsid w:val="00EB06A9"/>
    <w:rsid w:val="00EB2C78"/>
    <w:rsid w:val="00EB35BA"/>
    <w:rsid w:val="00EB604D"/>
    <w:rsid w:val="00EC0C1E"/>
    <w:rsid w:val="00EC4071"/>
    <w:rsid w:val="00ED0710"/>
    <w:rsid w:val="00ED0DB9"/>
    <w:rsid w:val="00ED0ED0"/>
    <w:rsid w:val="00ED1623"/>
    <w:rsid w:val="00ED1BCB"/>
    <w:rsid w:val="00ED556D"/>
    <w:rsid w:val="00ED56D0"/>
    <w:rsid w:val="00ED6350"/>
    <w:rsid w:val="00ED6994"/>
    <w:rsid w:val="00ED7AB0"/>
    <w:rsid w:val="00EE383E"/>
    <w:rsid w:val="00EE3E0D"/>
    <w:rsid w:val="00EE5677"/>
    <w:rsid w:val="00EE658C"/>
    <w:rsid w:val="00EE65D2"/>
    <w:rsid w:val="00EF0469"/>
    <w:rsid w:val="00EF11F7"/>
    <w:rsid w:val="00EF198E"/>
    <w:rsid w:val="00EF258E"/>
    <w:rsid w:val="00EF375A"/>
    <w:rsid w:val="00EF40ED"/>
    <w:rsid w:val="00EF65FA"/>
    <w:rsid w:val="00EF78D7"/>
    <w:rsid w:val="00F004B4"/>
    <w:rsid w:val="00F00B2F"/>
    <w:rsid w:val="00F010A2"/>
    <w:rsid w:val="00F01BD5"/>
    <w:rsid w:val="00F02AE3"/>
    <w:rsid w:val="00F03387"/>
    <w:rsid w:val="00F038D8"/>
    <w:rsid w:val="00F03ADF"/>
    <w:rsid w:val="00F03F5A"/>
    <w:rsid w:val="00F0670B"/>
    <w:rsid w:val="00F0732C"/>
    <w:rsid w:val="00F1285A"/>
    <w:rsid w:val="00F12D6C"/>
    <w:rsid w:val="00F167EC"/>
    <w:rsid w:val="00F207CE"/>
    <w:rsid w:val="00F20CBE"/>
    <w:rsid w:val="00F216EF"/>
    <w:rsid w:val="00F230E2"/>
    <w:rsid w:val="00F234E4"/>
    <w:rsid w:val="00F23C80"/>
    <w:rsid w:val="00F250F5"/>
    <w:rsid w:val="00F26711"/>
    <w:rsid w:val="00F2799A"/>
    <w:rsid w:val="00F30771"/>
    <w:rsid w:val="00F31917"/>
    <w:rsid w:val="00F327DC"/>
    <w:rsid w:val="00F33023"/>
    <w:rsid w:val="00F3362C"/>
    <w:rsid w:val="00F33AA5"/>
    <w:rsid w:val="00F33B61"/>
    <w:rsid w:val="00F33D16"/>
    <w:rsid w:val="00F43099"/>
    <w:rsid w:val="00F439A3"/>
    <w:rsid w:val="00F45473"/>
    <w:rsid w:val="00F45BE4"/>
    <w:rsid w:val="00F51122"/>
    <w:rsid w:val="00F5183F"/>
    <w:rsid w:val="00F5386E"/>
    <w:rsid w:val="00F54814"/>
    <w:rsid w:val="00F57C08"/>
    <w:rsid w:val="00F605F9"/>
    <w:rsid w:val="00F61171"/>
    <w:rsid w:val="00F6147D"/>
    <w:rsid w:val="00F62A15"/>
    <w:rsid w:val="00F62B3C"/>
    <w:rsid w:val="00F6410A"/>
    <w:rsid w:val="00F6442B"/>
    <w:rsid w:val="00F652D0"/>
    <w:rsid w:val="00F6561E"/>
    <w:rsid w:val="00F6628A"/>
    <w:rsid w:val="00F664AC"/>
    <w:rsid w:val="00F67E7F"/>
    <w:rsid w:val="00F703F7"/>
    <w:rsid w:val="00F72FCB"/>
    <w:rsid w:val="00F73208"/>
    <w:rsid w:val="00F75537"/>
    <w:rsid w:val="00F75E9F"/>
    <w:rsid w:val="00F762AA"/>
    <w:rsid w:val="00F76A5F"/>
    <w:rsid w:val="00F774E3"/>
    <w:rsid w:val="00F77E2A"/>
    <w:rsid w:val="00F827B1"/>
    <w:rsid w:val="00F83512"/>
    <w:rsid w:val="00F83CEB"/>
    <w:rsid w:val="00F85251"/>
    <w:rsid w:val="00F85803"/>
    <w:rsid w:val="00F85E84"/>
    <w:rsid w:val="00F863D9"/>
    <w:rsid w:val="00F875DC"/>
    <w:rsid w:val="00F90858"/>
    <w:rsid w:val="00F9140D"/>
    <w:rsid w:val="00F914C3"/>
    <w:rsid w:val="00F91C7C"/>
    <w:rsid w:val="00F9278F"/>
    <w:rsid w:val="00F92BCA"/>
    <w:rsid w:val="00F93D27"/>
    <w:rsid w:val="00F9595F"/>
    <w:rsid w:val="00F97668"/>
    <w:rsid w:val="00F97CC9"/>
    <w:rsid w:val="00FA126B"/>
    <w:rsid w:val="00FA1AEA"/>
    <w:rsid w:val="00FA1FF8"/>
    <w:rsid w:val="00FA316A"/>
    <w:rsid w:val="00FA4D3D"/>
    <w:rsid w:val="00FA568A"/>
    <w:rsid w:val="00FA6F21"/>
    <w:rsid w:val="00FA74F4"/>
    <w:rsid w:val="00FA79ED"/>
    <w:rsid w:val="00FA7C4D"/>
    <w:rsid w:val="00FA7F3E"/>
    <w:rsid w:val="00FB0B8D"/>
    <w:rsid w:val="00FB2B6F"/>
    <w:rsid w:val="00FB2C91"/>
    <w:rsid w:val="00FB2F4F"/>
    <w:rsid w:val="00FB39F8"/>
    <w:rsid w:val="00FB670B"/>
    <w:rsid w:val="00FB7375"/>
    <w:rsid w:val="00FC364D"/>
    <w:rsid w:val="00FC63C5"/>
    <w:rsid w:val="00FC6987"/>
    <w:rsid w:val="00FC77A2"/>
    <w:rsid w:val="00FD01C0"/>
    <w:rsid w:val="00FD0EDD"/>
    <w:rsid w:val="00FD10A7"/>
    <w:rsid w:val="00FD212E"/>
    <w:rsid w:val="00FD3804"/>
    <w:rsid w:val="00FD5088"/>
    <w:rsid w:val="00FD539B"/>
    <w:rsid w:val="00FD67BC"/>
    <w:rsid w:val="00FD6E8C"/>
    <w:rsid w:val="00FD7E62"/>
    <w:rsid w:val="00FE292E"/>
    <w:rsid w:val="00FE3D9A"/>
    <w:rsid w:val="00FE5974"/>
    <w:rsid w:val="00FE6358"/>
    <w:rsid w:val="00FE63B8"/>
    <w:rsid w:val="00FE7A16"/>
    <w:rsid w:val="00FF0135"/>
    <w:rsid w:val="00FF0541"/>
    <w:rsid w:val="00FF13AF"/>
    <w:rsid w:val="00FF244D"/>
    <w:rsid w:val="00FF31E5"/>
    <w:rsid w:val="00FF33B9"/>
    <w:rsid w:val="00FF3470"/>
    <w:rsid w:val="00FF4BB5"/>
    <w:rsid w:val="00FF5C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CD2DCAE"/>
  <w15:docId w15:val="{4A07E746-C2C2-4EEC-9332-97ED8F6C8C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7918"/>
    <w:pPr>
      <w:spacing w:after="120"/>
      <w:contextualSpacing/>
    </w:pPr>
    <w:rPr>
      <w:rFonts w:ascii="Arial Narrow" w:hAnsi="Arial Narrow"/>
      <w:color w:val="002060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6711"/>
    <w:pPr>
      <w:pBdr>
        <w:bottom w:val="single" w:sz="8" w:space="1" w:color="auto"/>
      </w:pBdr>
      <w:shd w:val="clear" w:color="auto" w:fill="C4BC96" w:themeFill="background2" w:themeFillShade="BF"/>
      <w:spacing w:before="240" w:after="0" w:line="360" w:lineRule="auto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7FD3"/>
    <w:pPr>
      <w:keepNext/>
      <w:keepLines/>
      <w:numPr>
        <w:numId w:val="3"/>
      </w:numPr>
      <w:shd w:val="clear" w:color="auto" w:fill="DDD9C3" w:themeFill="background2" w:themeFillShade="E6"/>
      <w:spacing w:before="480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F45B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E0C17"/>
    <w:pPr>
      <w:keepNext/>
      <w:keepLines/>
      <w:spacing w:before="40" w:after="0" w:line="259" w:lineRule="auto"/>
      <w:contextualSpacing w:val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26711"/>
    <w:rPr>
      <w:rFonts w:ascii="Arial Narrow" w:hAnsi="Arial Narrow"/>
      <w:b/>
      <w:color w:val="002060"/>
      <w:sz w:val="24"/>
      <w:szCs w:val="24"/>
      <w:shd w:val="clear" w:color="auto" w:fill="C4BC96" w:themeFill="background2" w:themeFillShade="BF"/>
      <w:lang w:val="en-GB"/>
    </w:rPr>
  </w:style>
  <w:style w:type="character" w:styleId="Hyperlink">
    <w:name w:val="Hyperlink"/>
    <w:basedOn w:val="DefaultParagraphFont"/>
    <w:uiPriority w:val="99"/>
    <w:unhideWhenUsed/>
    <w:rsid w:val="00A101D9"/>
    <w:rPr>
      <w:color w:val="0000FF" w:themeColor="hyperlink"/>
      <w:u w:val="single"/>
    </w:rPr>
  </w:style>
  <w:style w:type="paragraph" w:styleId="ListParagraph">
    <w:name w:val="List Paragraph"/>
    <w:basedOn w:val="Normal"/>
    <w:link w:val="ListParagraphChar"/>
    <w:qFormat/>
    <w:rsid w:val="004A6F53"/>
    <w:pPr>
      <w:numPr>
        <w:numId w:val="2"/>
      </w:numPr>
      <w:spacing w:after="0"/>
    </w:pPr>
    <w:rPr>
      <w:rFonts w:eastAsia="Times New Roman" w:cs="Times New Roman"/>
      <w:bCs/>
      <w:lang w:eastAsia="ro-RO"/>
    </w:rPr>
  </w:style>
  <w:style w:type="character" w:customStyle="1" w:styleId="ListParagraphChar">
    <w:name w:val="List Paragraph Char"/>
    <w:link w:val="ListParagraph"/>
    <w:rsid w:val="004A6F53"/>
    <w:rPr>
      <w:rFonts w:ascii="Arial Narrow" w:eastAsia="Times New Roman" w:hAnsi="Arial Narrow" w:cs="Times New Roman"/>
      <w:bCs/>
      <w:color w:val="002060"/>
      <w:szCs w:val="24"/>
      <w:lang w:val="en-GB" w:eastAsia="ro-RO"/>
    </w:rPr>
  </w:style>
  <w:style w:type="paragraph" w:styleId="NoSpacing">
    <w:name w:val="No Spacing"/>
    <w:uiPriority w:val="1"/>
    <w:qFormat/>
    <w:rsid w:val="00A101D9"/>
    <w:pPr>
      <w:numPr>
        <w:numId w:val="1"/>
      </w:num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o-RO"/>
    </w:rPr>
  </w:style>
  <w:style w:type="paragraph" w:styleId="Header">
    <w:name w:val="header"/>
    <w:basedOn w:val="Normal"/>
    <w:link w:val="HeaderChar"/>
    <w:uiPriority w:val="99"/>
    <w:unhideWhenUsed/>
    <w:rsid w:val="005215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1575"/>
  </w:style>
  <w:style w:type="paragraph" w:styleId="Footer">
    <w:name w:val="footer"/>
    <w:basedOn w:val="Normal"/>
    <w:link w:val="FooterChar"/>
    <w:uiPriority w:val="99"/>
    <w:unhideWhenUsed/>
    <w:rsid w:val="005215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1575"/>
  </w:style>
  <w:style w:type="paragraph" w:styleId="BalloonText">
    <w:name w:val="Balloon Text"/>
    <w:basedOn w:val="Normal"/>
    <w:link w:val="BalloonTextChar"/>
    <w:uiPriority w:val="99"/>
    <w:semiHidden/>
    <w:unhideWhenUsed/>
    <w:rsid w:val="002052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529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0529D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547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val="ro-RO" w:eastAsia="ro-RO"/>
    </w:rPr>
  </w:style>
  <w:style w:type="character" w:customStyle="1" w:styleId="tlid-translation">
    <w:name w:val="tlid-translation"/>
    <w:basedOn w:val="DefaultParagraphFont"/>
    <w:rsid w:val="005D7610"/>
  </w:style>
  <w:style w:type="character" w:styleId="UnresolvedMention">
    <w:name w:val="Unresolved Mention"/>
    <w:basedOn w:val="DefaultParagraphFont"/>
    <w:uiPriority w:val="99"/>
    <w:semiHidden/>
    <w:unhideWhenUsed/>
    <w:rsid w:val="004B408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B408B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317FD3"/>
    <w:rPr>
      <w:rFonts w:ascii="Arial Narrow" w:hAnsi="Arial Narrow"/>
      <w:b/>
      <w:bCs/>
      <w:color w:val="002060"/>
      <w:szCs w:val="24"/>
      <w:shd w:val="clear" w:color="auto" w:fill="DDD9C3" w:themeFill="background2" w:themeFillShade="E6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DE7918"/>
    <w:pPr>
      <w:spacing w:after="0" w:line="360" w:lineRule="auto"/>
      <w:jc w:val="center"/>
    </w:pPr>
    <w:rPr>
      <w:rFonts w:eastAsiaTheme="majorEastAsia" w:cstheme="majorBidi"/>
      <w:b/>
      <w:bCs/>
      <w:spacing w:val="-10"/>
      <w:kern w:val="28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DE7918"/>
    <w:rPr>
      <w:rFonts w:ascii="Arial Narrow" w:eastAsiaTheme="majorEastAsia" w:hAnsi="Arial Narrow" w:cstheme="majorBidi"/>
      <w:b/>
      <w:bCs/>
      <w:color w:val="002060"/>
      <w:spacing w:val="-10"/>
      <w:kern w:val="28"/>
      <w:sz w:val="28"/>
      <w:szCs w:val="28"/>
      <w:lang w:val="en-GB"/>
    </w:rPr>
  </w:style>
  <w:style w:type="character" w:styleId="Emphasis">
    <w:name w:val="Emphasis"/>
    <w:uiPriority w:val="20"/>
    <w:qFormat/>
    <w:rsid w:val="004A6F53"/>
  </w:style>
  <w:style w:type="character" w:styleId="IntenseEmphasis">
    <w:name w:val="Intense Emphasis"/>
    <w:uiPriority w:val="21"/>
    <w:qFormat/>
    <w:rsid w:val="004A6F53"/>
  </w:style>
  <w:style w:type="character" w:styleId="SubtleEmphasis">
    <w:name w:val="Subtle Emphasis"/>
    <w:aliases w:val="Subtle Emphasis1"/>
    <w:uiPriority w:val="19"/>
    <w:qFormat/>
    <w:rsid w:val="004A6F53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F45B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BE0C17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customStyle="1" w:styleId="Style10">
    <w:name w:val="Style10"/>
    <w:basedOn w:val="Normal"/>
    <w:qFormat/>
    <w:rsid w:val="00CD4A70"/>
    <w:pPr>
      <w:numPr>
        <w:numId w:val="5"/>
      </w:numPr>
      <w:spacing w:line="360" w:lineRule="auto"/>
      <w:ind w:left="0" w:firstLine="0"/>
      <w:jc w:val="both"/>
    </w:pPr>
    <w:rPr>
      <w:lang w:val="ro-RO"/>
    </w:rPr>
  </w:style>
  <w:style w:type="numbering" w:customStyle="1" w:styleId="Style11">
    <w:name w:val="Style11"/>
    <w:uiPriority w:val="99"/>
    <w:rsid w:val="00782680"/>
    <w:pPr>
      <w:numPr>
        <w:numId w:val="4"/>
      </w:numPr>
    </w:pPr>
  </w:style>
  <w:style w:type="table" w:customStyle="1" w:styleId="TableGrid1">
    <w:name w:val="Table Grid1"/>
    <w:basedOn w:val="TableNormal"/>
    <w:next w:val="TableGrid"/>
    <w:uiPriority w:val="59"/>
    <w:rsid w:val="005605A6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5605A6"/>
    <w:pPr>
      <w:spacing w:after="0" w:line="240" w:lineRule="auto"/>
      <w:contextualSpacing w:val="0"/>
    </w:pPr>
    <w:rPr>
      <w:rFonts w:ascii="Times New Roman" w:eastAsia="Times New Roman" w:hAnsi="Times New Roman" w:cs="Times New Roman"/>
      <w:color w:val="auto"/>
      <w:sz w:val="20"/>
      <w:szCs w:val="20"/>
      <w:lang w:val="ro-RO" w:eastAsia="ro-RO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605A6"/>
    <w:rPr>
      <w:rFonts w:ascii="Times New Roman" w:eastAsia="Times New Roman" w:hAnsi="Times New Roman" w:cs="Times New Roman"/>
      <w:sz w:val="20"/>
      <w:szCs w:val="20"/>
      <w:lang w:val="ro-RO" w:eastAsia="ro-RO"/>
    </w:rPr>
  </w:style>
  <w:style w:type="character" w:styleId="FootnoteReference">
    <w:name w:val="footnote reference"/>
    <w:basedOn w:val="DefaultParagraphFont"/>
    <w:uiPriority w:val="99"/>
    <w:semiHidden/>
    <w:unhideWhenUsed/>
    <w:rsid w:val="005605A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D22FDF"/>
    <w:pPr>
      <w:spacing w:after="200" w:line="240" w:lineRule="auto"/>
      <w:contextualSpacing w:val="0"/>
    </w:pPr>
    <w:rPr>
      <w:rFonts w:asciiTheme="minorHAnsi" w:eastAsiaTheme="minorHAnsi" w:hAnsiTheme="minorHAnsi"/>
      <w:i/>
      <w:iCs/>
      <w:color w:val="1F497D" w:themeColor="text2"/>
      <w:sz w:val="18"/>
      <w:szCs w:val="18"/>
      <w:lang w:val="sk-SK"/>
    </w:rPr>
  </w:style>
  <w:style w:type="paragraph" w:customStyle="1" w:styleId="Pa28">
    <w:name w:val="Pa28"/>
    <w:basedOn w:val="Normal"/>
    <w:next w:val="Normal"/>
    <w:uiPriority w:val="99"/>
    <w:rsid w:val="00D22FDF"/>
    <w:pPr>
      <w:autoSpaceDE w:val="0"/>
      <w:autoSpaceDN w:val="0"/>
      <w:adjustRightInd w:val="0"/>
      <w:spacing w:after="0" w:line="171" w:lineRule="atLeast"/>
      <w:contextualSpacing w:val="0"/>
    </w:pPr>
    <w:rPr>
      <w:rFonts w:ascii="Myriad Pro" w:eastAsiaTheme="minorHAnsi" w:hAnsi="Myriad Pro"/>
      <w:color w:val="auto"/>
      <w:sz w:val="24"/>
      <w:lang w:val="sk-SK"/>
    </w:rPr>
  </w:style>
  <w:style w:type="paragraph" w:customStyle="1" w:styleId="Pa19">
    <w:name w:val="Pa19"/>
    <w:basedOn w:val="Normal"/>
    <w:next w:val="Normal"/>
    <w:uiPriority w:val="99"/>
    <w:rsid w:val="00D22FDF"/>
    <w:pPr>
      <w:autoSpaceDE w:val="0"/>
      <w:autoSpaceDN w:val="0"/>
      <w:adjustRightInd w:val="0"/>
      <w:spacing w:after="0" w:line="171" w:lineRule="atLeast"/>
      <w:contextualSpacing w:val="0"/>
    </w:pPr>
    <w:rPr>
      <w:rFonts w:ascii="Myriad Pro Light" w:eastAsiaTheme="minorHAnsi" w:hAnsi="Myriad Pro Light"/>
      <w:color w:val="auto"/>
      <w:sz w:val="24"/>
      <w:lang w:val="sk-SK"/>
    </w:rPr>
  </w:style>
  <w:style w:type="paragraph" w:styleId="Quote">
    <w:name w:val="Quote"/>
    <w:basedOn w:val="Normal"/>
    <w:next w:val="Normal"/>
    <w:link w:val="QuoteChar"/>
    <w:uiPriority w:val="29"/>
    <w:qFormat/>
    <w:rsid w:val="00AC47AF"/>
    <w:pPr>
      <w:numPr>
        <w:numId w:val="6"/>
      </w:numPr>
      <w:spacing w:before="200" w:after="160"/>
      <w:ind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C47AF"/>
    <w:rPr>
      <w:rFonts w:ascii="Arial Narrow" w:hAnsi="Arial Narrow"/>
      <w:i/>
      <w:iCs/>
      <w:color w:val="404040" w:themeColor="text1" w:themeTint="BF"/>
      <w:szCs w:val="24"/>
      <w:lang w:val="en-GB"/>
    </w:rPr>
  </w:style>
  <w:style w:type="character" w:styleId="LineNumber">
    <w:name w:val="line number"/>
    <w:basedOn w:val="DefaultParagraphFont"/>
    <w:uiPriority w:val="99"/>
    <w:semiHidden/>
    <w:unhideWhenUsed/>
    <w:rsid w:val="000654FA"/>
  </w:style>
  <w:style w:type="character" w:customStyle="1" w:styleId="gmail-tl8wme">
    <w:name w:val="gmail-tl8wme"/>
    <w:basedOn w:val="DefaultParagraphFont"/>
    <w:rsid w:val="00F45B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536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7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89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80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3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12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facebook.com/people/Bogdan-Bogdan/100057274580061/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hyperlink" Target="https://www.facebook.com/SMART-skills-40-101426979302745/" TargetMode="External"/><Relationship Id="rId17" Type="http://schemas.openxmlformats.org/officeDocument/2006/relationships/hyperlink" Target="https://www.knf.vu.lt/2020-1-RO01-KA203-080019#summer-school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facebook.com/vuknf/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smartskills4.com/4-1-for-students-c5-c10-links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is.gd/bzyfG2" TargetMode="External"/><Relationship Id="rId23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academia.si/razvojni-projekti/studentje-in-predavateljica-academie-na-poletni-soli-business-4-0-v-bukaresti" TargetMode="External"/><Relationship Id="rId22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6" Type="http://schemas.openxmlformats.org/officeDocument/2006/relationships/image" Target="media/image8.png"/><Relationship Id="rId5" Type="http://schemas.openxmlformats.org/officeDocument/2006/relationships/image" Target="media/image7.jpg"/><Relationship Id="rId4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5FF0CCABE777429DB215B276F90E7F" ma:contentTypeVersion="13" ma:contentTypeDescription="Create a new document." ma:contentTypeScope="" ma:versionID="7bf58fced915867b7a27d97e777d11a6">
  <xsd:schema xmlns:xsd="http://www.w3.org/2001/XMLSchema" xmlns:xs="http://www.w3.org/2001/XMLSchema" xmlns:p="http://schemas.microsoft.com/office/2006/metadata/properties" xmlns:ns3="823793dd-434a-4439-81b6-5f6be15c50cb" xmlns:ns4="64157ad9-320d-4fcb-a235-e285bdddd2eb" targetNamespace="http://schemas.microsoft.com/office/2006/metadata/properties" ma:root="true" ma:fieldsID="0374fe797930f1f40bdb012a9ba1af0d" ns3:_="" ns4:_="">
    <xsd:import namespace="823793dd-434a-4439-81b6-5f6be15c50cb"/>
    <xsd:import namespace="64157ad9-320d-4fcb-a235-e285bdddd2e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3793dd-434a-4439-81b6-5f6be15c50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157ad9-320d-4fcb-a235-e285bdddd2e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39376B2-5345-45DE-9C32-1BD602E9060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3ABB601-F7C7-48D5-89FC-B70788E47C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3793dd-434a-4439-81b6-5f6be15c50cb"/>
    <ds:schemaRef ds:uri="64157ad9-320d-4fcb-a235-e285bdddd2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F9437F2-2FC6-4286-94A0-7D76D085C2F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D96A1F9-16C4-43C8-91EB-1473E7D1D5D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6</TotalTime>
  <Pages>1</Pages>
  <Words>66</Words>
  <Characters>743</Characters>
  <Application>Microsoft Office Word</Application>
  <DocSecurity>0</DocSecurity>
  <Lines>4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gdan</dc:creator>
  <cp:lastModifiedBy>Bogdan Fleaca (76884)</cp:lastModifiedBy>
  <cp:revision>15</cp:revision>
  <cp:lastPrinted>2018-11-25T18:36:00Z</cp:lastPrinted>
  <dcterms:created xsi:type="dcterms:W3CDTF">2023-10-04T17:30:00Z</dcterms:created>
  <dcterms:modified xsi:type="dcterms:W3CDTF">2023-10-05T0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5FF0CCABE777429DB215B276F90E7F</vt:lpwstr>
  </property>
  <property fmtid="{D5CDD505-2E9C-101B-9397-08002B2CF9AE}" pid="3" name="GrammarlyDocumentId">
    <vt:lpwstr>a4d77f2f454da099ebd17393ffd3cd837e2ce7d03ff8577398fc5cae3577a019</vt:lpwstr>
  </property>
</Properties>
</file>